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D7E38F" w14:textId="77777777" w:rsidR="004E753E" w:rsidRDefault="004E753E" w:rsidP="004E753E">
      <w:pPr>
        <w:pStyle w:val="Heading2"/>
      </w:pPr>
      <w:r>
        <w:t>Submission Form</w:t>
      </w:r>
    </w:p>
    <w:p w14:paraId="4B41CF0C" w14:textId="77777777" w:rsidR="004E753E" w:rsidRDefault="004E753E" w:rsidP="004E753E"/>
    <w:p w14:paraId="36B0E0FE" w14:textId="39CC0646" w:rsidR="004E753E" w:rsidRPr="001103F5" w:rsidRDefault="004E753E" w:rsidP="004E753E">
      <w:r w:rsidRPr="001103F5">
        <w:t>Name: _</w:t>
      </w:r>
      <w:r w:rsidR="009C21C0">
        <w:t>kevin christopher</w:t>
      </w:r>
      <w:r w:rsidRPr="001103F5">
        <w:t>__</w:t>
      </w:r>
    </w:p>
    <w:p w14:paraId="3AB43DC0" w14:textId="18B74AC2" w:rsidR="004E753E" w:rsidRPr="001103F5" w:rsidRDefault="004E753E" w:rsidP="004E753E">
      <w:r w:rsidRPr="001103F5">
        <w:t>ID #:  __</w:t>
      </w:r>
      <w:r w:rsidR="009C21C0">
        <w:t>815007355</w:t>
      </w:r>
      <w:r w:rsidRPr="001103F5">
        <w:t>_______</w:t>
      </w:r>
    </w:p>
    <w:p w14:paraId="2FB1C18C" w14:textId="77777777" w:rsidR="004E753E" w:rsidRPr="001103F5" w:rsidRDefault="004E753E" w:rsidP="004E753E"/>
    <w:tbl>
      <w:tblPr>
        <w:tblW w:w="12168" w:type="dxa"/>
        <w:tblInd w:w="100" w:type="dxa"/>
        <w:tblLook w:val="0000" w:firstRow="0" w:lastRow="0" w:firstColumn="0" w:lastColumn="0" w:noHBand="0" w:noVBand="0"/>
      </w:tblPr>
      <w:tblGrid>
        <w:gridCol w:w="3220"/>
        <w:gridCol w:w="3566"/>
        <w:gridCol w:w="1464"/>
        <w:gridCol w:w="990"/>
        <w:gridCol w:w="1464"/>
        <w:gridCol w:w="1464"/>
      </w:tblGrid>
      <w:tr w:rsidR="004E753E" w:rsidRPr="001103F5" w14:paraId="2C56FB98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5AE6AF" w14:textId="77777777" w:rsidR="004E753E" w:rsidRPr="001103F5" w:rsidRDefault="004E753E" w:rsidP="005A7259">
            <w:pPr>
              <w:spacing w:after="0" w:line="240" w:lineRule="auto"/>
              <w:contextualSpacing/>
            </w:pPr>
            <w:r w:rsidRPr="001103F5">
              <w:t>Item (Tag)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50A4B6" w14:textId="77777777" w:rsidR="004E753E" w:rsidRPr="001103F5" w:rsidRDefault="004E753E" w:rsidP="005A7259">
            <w:pPr>
              <w:spacing w:after="0" w:line="240" w:lineRule="auto"/>
              <w:contextualSpacing/>
            </w:pPr>
            <w:r w:rsidRPr="001103F5">
              <w:t>Location (page &amp; line #)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CBAB7D" w14:textId="77777777" w:rsidR="004E753E" w:rsidRPr="001103F5" w:rsidRDefault="004E753E" w:rsidP="005A7259">
            <w:pPr>
              <w:spacing w:after="0" w:line="240" w:lineRule="auto"/>
              <w:contextualSpacing/>
            </w:pPr>
            <w:r w:rsidRPr="001103F5">
              <w:t>Completed (YES/NO)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7EBE4A" w14:textId="77777777" w:rsidR="004E753E" w:rsidRPr="001103F5" w:rsidRDefault="004E753E" w:rsidP="005A7259">
            <w:pPr>
              <w:spacing w:after="0" w:line="240" w:lineRule="auto"/>
              <w:contextualSpacing/>
            </w:pPr>
            <w:r w:rsidRPr="001103F5">
              <w:t>Marks</w:t>
            </w:r>
          </w:p>
        </w:tc>
      </w:tr>
      <w:tr w:rsidR="004E753E" w:rsidRPr="001103F5" w14:paraId="53C33731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FEC07A" w14:textId="77777777" w:rsidR="004E753E" w:rsidRPr="001103F5" w:rsidRDefault="004E753E" w:rsidP="005A7259">
            <w:pPr>
              <w:spacing w:after="0" w:line="240" w:lineRule="auto"/>
              <w:contextualSpacing/>
            </w:pPr>
            <w:r w:rsidRPr="001103F5">
              <w:t>Meta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2ABC06" w14:textId="55D03873" w:rsidR="004E753E" w:rsidRPr="001103F5" w:rsidRDefault="009C21C0" w:rsidP="005A7259">
            <w:pPr>
              <w:spacing w:after="0" w:line="240" w:lineRule="auto"/>
              <w:contextualSpacing/>
            </w:pPr>
            <w:r>
              <w:t xml:space="preserve">Index.html line 7 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7BF266" w14:textId="62491E97" w:rsidR="004E753E" w:rsidRPr="001103F5" w:rsidRDefault="009C21C0" w:rsidP="005A7259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0ED9B9" w14:textId="77777777" w:rsidR="004E753E" w:rsidRPr="001103F5" w:rsidRDefault="004E753E" w:rsidP="005A7259">
            <w:pPr>
              <w:spacing w:after="0" w:line="240" w:lineRule="auto"/>
              <w:contextualSpacing/>
            </w:pPr>
            <w:r w:rsidRPr="001103F5">
              <w:t>1</w:t>
            </w:r>
          </w:p>
        </w:tc>
      </w:tr>
      <w:tr w:rsidR="004E753E" w:rsidRPr="001103F5" w14:paraId="049F2474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2945DB" w14:textId="77777777" w:rsidR="004E753E" w:rsidRPr="001103F5" w:rsidRDefault="004E753E" w:rsidP="005A7259">
            <w:pPr>
              <w:spacing w:after="0" w:line="240" w:lineRule="auto"/>
              <w:contextualSpacing/>
            </w:pPr>
            <w:r w:rsidRPr="001103F5">
              <w:t>External CSS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69A5B1" w14:textId="772105D5" w:rsidR="004E753E" w:rsidRPr="001103F5" w:rsidRDefault="009C21C0" w:rsidP="005A7259">
            <w:pPr>
              <w:spacing w:after="0" w:line="240" w:lineRule="auto"/>
              <w:contextualSpacing/>
            </w:pPr>
            <w:proofErr w:type="gramStart"/>
            <w:r>
              <w:t xml:space="preserve">Home.html </w:t>
            </w:r>
            <w:r w:rsidR="00D650BD">
              <w:t xml:space="preserve"> line</w:t>
            </w:r>
            <w:proofErr w:type="gramEnd"/>
            <w:r w:rsidR="00D650BD">
              <w:t xml:space="preserve"> 14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066DEB" w14:textId="19161AC1" w:rsidR="004E753E" w:rsidRPr="001103F5" w:rsidRDefault="00D650BD" w:rsidP="005A7259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B38917" w14:textId="77777777" w:rsidR="004E753E" w:rsidRPr="001103F5" w:rsidRDefault="004E753E" w:rsidP="005A7259">
            <w:pPr>
              <w:spacing w:after="0" w:line="240" w:lineRule="auto"/>
              <w:contextualSpacing/>
            </w:pPr>
            <w:r w:rsidRPr="001103F5">
              <w:t>1</w:t>
            </w:r>
          </w:p>
        </w:tc>
      </w:tr>
      <w:tr w:rsidR="00D650BD" w:rsidRPr="001103F5" w14:paraId="05E4C341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463B99" w14:textId="77777777" w:rsidR="00D650BD" w:rsidRPr="001103F5" w:rsidRDefault="00D650BD" w:rsidP="00D650BD">
            <w:pPr>
              <w:spacing w:after="0" w:line="240" w:lineRule="auto"/>
              <w:contextualSpacing/>
            </w:pPr>
            <w:proofErr w:type="spellStart"/>
            <w:r w:rsidRPr="001103F5">
              <w:t>Divs</w:t>
            </w:r>
            <w:proofErr w:type="spellEnd"/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94508" w14:textId="3627D937" w:rsidR="00D650BD" w:rsidRPr="001103F5" w:rsidRDefault="00D650BD" w:rsidP="00D650BD">
            <w:pPr>
              <w:spacing w:after="0" w:line="240" w:lineRule="auto"/>
              <w:contextualSpacing/>
            </w:pPr>
            <w:r>
              <w:t>Home.html line 26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8A25B1" w14:textId="50CE32A0" w:rsidR="00D650BD" w:rsidRPr="001103F5" w:rsidRDefault="00D650BD" w:rsidP="00D650BD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D4AC59" w14:textId="77777777" w:rsidR="00D650BD" w:rsidRPr="001103F5" w:rsidRDefault="00D650BD" w:rsidP="00D650BD">
            <w:pPr>
              <w:spacing w:after="0" w:line="240" w:lineRule="auto"/>
              <w:contextualSpacing/>
            </w:pPr>
            <w:r>
              <w:t>2</w:t>
            </w:r>
          </w:p>
        </w:tc>
      </w:tr>
      <w:tr w:rsidR="00D650BD" w:rsidRPr="001103F5" w14:paraId="1411004B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233DE6" w14:textId="77777777" w:rsidR="00D650BD" w:rsidRPr="001103F5" w:rsidRDefault="00D650BD" w:rsidP="00D650BD">
            <w:pPr>
              <w:spacing w:after="0" w:line="240" w:lineRule="auto"/>
              <w:contextualSpacing/>
            </w:pPr>
            <w:r w:rsidRPr="001103F5">
              <w:t>Paragraph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0A7D9E" w14:textId="5F2A2E55" w:rsidR="00D650BD" w:rsidRPr="001103F5" w:rsidRDefault="00D650BD" w:rsidP="00D650BD">
            <w:pPr>
              <w:spacing w:after="0" w:line="240" w:lineRule="auto"/>
              <w:contextualSpacing/>
            </w:pPr>
            <w:r>
              <w:t>Home.html line 216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81E0CD" w14:textId="11791532" w:rsidR="00D650BD" w:rsidRPr="001103F5" w:rsidRDefault="00D650BD" w:rsidP="00D650BD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9A007A" w14:textId="77777777" w:rsidR="00D650BD" w:rsidRPr="001103F5" w:rsidRDefault="00D650BD" w:rsidP="00D650BD">
            <w:pPr>
              <w:spacing w:after="0" w:line="240" w:lineRule="auto"/>
              <w:contextualSpacing/>
            </w:pPr>
            <w:r>
              <w:t>2</w:t>
            </w:r>
          </w:p>
        </w:tc>
      </w:tr>
      <w:tr w:rsidR="00D650BD" w:rsidRPr="001103F5" w14:paraId="40E4F924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450B05" w14:textId="77777777" w:rsidR="00D650BD" w:rsidRPr="001103F5" w:rsidRDefault="00D650BD" w:rsidP="00D650BD">
            <w:pPr>
              <w:spacing w:after="0" w:line="240" w:lineRule="auto"/>
              <w:contextualSpacing/>
            </w:pPr>
            <w:r w:rsidRPr="001103F5">
              <w:t>Id (HTML Organization)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4AD7C" w14:textId="7B75D737" w:rsidR="00D650BD" w:rsidRPr="001103F5" w:rsidRDefault="00D650BD" w:rsidP="00D650BD">
            <w:pPr>
              <w:spacing w:after="0" w:line="240" w:lineRule="auto"/>
              <w:contextualSpacing/>
            </w:pPr>
            <w:r>
              <w:t>Home.html line 22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4052D3" w14:textId="53DDE58F" w:rsidR="00D650BD" w:rsidRPr="001103F5" w:rsidRDefault="00D650BD" w:rsidP="00D650BD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B64E41" w14:textId="77777777" w:rsidR="00D650BD" w:rsidRPr="001103F5" w:rsidRDefault="00D650BD" w:rsidP="00D650BD">
            <w:pPr>
              <w:spacing w:after="0" w:line="240" w:lineRule="auto"/>
              <w:contextualSpacing/>
            </w:pPr>
            <w:r>
              <w:t>2</w:t>
            </w:r>
          </w:p>
        </w:tc>
      </w:tr>
      <w:tr w:rsidR="00D650BD" w:rsidRPr="001103F5" w14:paraId="06D5BECE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36B8A4" w14:textId="77777777" w:rsidR="00D650BD" w:rsidRPr="001103F5" w:rsidRDefault="00D650BD" w:rsidP="00D650BD">
            <w:pPr>
              <w:spacing w:after="0" w:line="240" w:lineRule="auto"/>
              <w:contextualSpacing/>
            </w:pPr>
            <w:r w:rsidRPr="001103F5">
              <w:t>Id (CSS Reference)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5627E5" w14:textId="2EFD062E" w:rsidR="00D650BD" w:rsidRPr="001103F5" w:rsidRDefault="00D650BD" w:rsidP="00D650BD">
            <w:pPr>
              <w:spacing w:after="0" w:line="240" w:lineRule="auto"/>
              <w:contextualSpacing/>
            </w:pPr>
            <w:r>
              <w:t>Style.css line 527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55E80" w14:textId="02BC8588" w:rsidR="00D650BD" w:rsidRPr="001103F5" w:rsidRDefault="00D650BD" w:rsidP="00D650BD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4713F8" w14:textId="77777777" w:rsidR="00D650BD" w:rsidRPr="001103F5" w:rsidRDefault="00D650BD" w:rsidP="00D650BD">
            <w:pPr>
              <w:spacing w:after="0" w:line="240" w:lineRule="auto"/>
              <w:contextualSpacing/>
            </w:pPr>
            <w:r>
              <w:t>2</w:t>
            </w:r>
          </w:p>
        </w:tc>
      </w:tr>
      <w:tr w:rsidR="00D650BD" w:rsidRPr="001103F5" w14:paraId="14180860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0590AB" w14:textId="77777777" w:rsidR="00D650BD" w:rsidRPr="001103F5" w:rsidRDefault="00D650BD" w:rsidP="00D650BD">
            <w:pPr>
              <w:spacing w:after="0" w:line="240" w:lineRule="auto"/>
              <w:contextualSpacing/>
            </w:pPr>
            <w:r w:rsidRPr="001103F5">
              <w:t>Class (HTML Organization)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BD3ED" w14:textId="22B13761" w:rsidR="00D650BD" w:rsidRPr="001103F5" w:rsidRDefault="00D650BD" w:rsidP="00D650BD">
            <w:pPr>
              <w:spacing w:after="0" w:line="240" w:lineRule="auto"/>
              <w:contextualSpacing/>
            </w:pPr>
            <w:r>
              <w:t>Home.html line 25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4E02D6" w14:textId="155B5912" w:rsidR="00D650BD" w:rsidRPr="001103F5" w:rsidRDefault="00D650BD" w:rsidP="00D650BD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FC07B" w14:textId="77777777" w:rsidR="00D650BD" w:rsidRPr="001103F5" w:rsidRDefault="00D650BD" w:rsidP="00D650BD">
            <w:pPr>
              <w:spacing w:after="0" w:line="240" w:lineRule="auto"/>
              <w:contextualSpacing/>
            </w:pPr>
            <w:r>
              <w:t>2</w:t>
            </w:r>
          </w:p>
        </w:tc>
      </w:tr>
      <w:tr w:rsidR="00D650BD" w:rsidRPr="001103F5" w14:paraId="4C6F0502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60E9B" w14:textId="77777777" w:rsidR="00D650BD" w:rsidRPr="001103F5" w:rsidRDefault="00D650BD" w:rsidP="00D650BD">
            <w:pPr>
              <w:spacing w:after="0" w:line="240" w:lineRule="auto"/>
              <w:contextualSpacing/>
            </w:pPr>
            <w:r w:rsidRPr="001103F5">
              <w:t>Class (CSS Reference)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6B584D" w14:textId="332DC804" w:rsidR="00D650BD" w:rsidRPr="001103F5" w:rsidRDefault="00D650BD" w:rsidP="00D650BD">
            <w:pPr>
              <w:spacing w:after="0" w:line="240" w:lineRule="auto"/>
              <w:contextualSpacing/>
            </w:pPr>
            <w:r>
              <w:t>Style.css line 30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2775E3" w14:textId="6C74D6E3" w:rsidR="00D650BD" w:rsidRPr="001103F5" w:rsidRDefault="00D650BD" w:rsidP="00D650BD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E25F4F" w14:textId="77777777" w:rsidR="00D650BD" w:rsidRPr="001103F5" w:rsidRDefault="00D650BD" w:rsidP="00D650BD">
            <w:pPr>
              <w:spacing w:after="0" w:line="240" w:lineRule="auto"/>
              <w:contextualSpacing/>
            </w:pPr>
            <w:r>
              <w:t>2</w:t>
            </w:r>
          </w:p>
        </w:tc>
      </w:tr>
      <w:tr w:rsidR="00D650BD" w:rsidRPr="001103F5" w14:paraId="3BE3B6DD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1FF71D" w14:textId="77777777" w:rsidR="00D650BD" w:rsidRPr="001103F5" w:rsidRDefault="00D650BD" w:rsidP="00D650BD">
            <w:pPr>
              <w:spacing w:after="0" w:line="240" w:lineRule="auto"/>
              <w:contextualSpacing/>
            </w:pPr>
            <w:r w:rsidRPr="001103F5">
              <w:t>Header - Elements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580820" w14:textId="1AA4D443" w:rsidR="00D650BD" w:rsidRPr="001103F5" w:rsidRDefault="00D650BD" w:rsidP="00D650BD">
            <w:pPr>
              <w:spacing w:after="0" w:line="240" w:lineRule="auto"/>
              <w:contextualSpacing/>
            </w:pPr>
            <w:r>
              <w:t>Home.html line 21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3C7F61" w14:textId="4A43D763" w:rsidR="00D650BD" w:rsidRPr="001103F5" w:rsidRDefault="00D650BD" w:rsidP="00D650BD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EF7837" w14:textId="77777777" w:rsidR="00D650BD" w:rsidRPr="001103F5" w:rsidRDefault="00D650BD" w:rsidP="00D650BD">
            <w:pPr>
              <w:spacing w:after="0" w:line="240" w:lineRule="auto"/>
              <w:contextualSpacing/>
            </w:pPr>
            <w:r w:rsidRPr="001103F5">
              <w:t>1</w:t>
            </w:r>
          </w:p>
        </w:tc>
      </w:tr>
      <w:tr w:rsidR="00D650BD" w:rsidRPr="001103F5" w14:paraId="6C8C839F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EB10CE" w14:textId="77777777" w:rsidR="00D650BD" w:rsidRPr="001103F5" w:rsidRDefault="00D650BD" w:rsidP="00D650BD">
            <w:pPr>
              <w:spacing w:after="0" w:line="240" w:lineRule="auto"/>
              <w:contextualSpacing/>
            </w:pPr>
            <w:r w:rsidRPr="001103F5">
              <w:t>Header - Text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F0847B" w14:textId="1C1098A4" w:rsidR="00D650BD" w:rsidRPr="001103F5" w:rsidRDefault="00D650BD" w:rsidP="00D650BD">
            <w:pPr>
              <w:spacing w:after="0" w:line="240" w:lineRule="auto"/>
              <w:contextualSpacing/>
            </w:pPr>
            <w:r>
              <w:t>Home.html line 97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172DC3" w14:textId="27AAD8BE" w:rsidR="00D650BD" w:rsidRPr="001103F5" w:rsidRDefault="00D650BD" w:rsidP="00D650BD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436BD5" w14:textId="77777777" w:rsidR="00D650BD" w:rsidRPr="001103F5" w:rsidRDefault="00D650BD" w:rsidP="00D650BD">
            <w:pPr>
              <w:spacing w:after="0" w:line="240" w:lineRule="auto"/>
              <w:contextualSpacing/>
            </w:pPr>
            <w:r w:rsidRPr="001103F5">
              <w:t>1</w:t>
            </w:r>
          </w:p>
        </w:tc>
      </w:tr>
      <w:tr w:rsidR="00D650BD" w:rsidRPr="001103F5" w14:paraId="77C1BCBF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A26245" w14:textId="77777777" w:rsidR="00D650BD" w:rsidRPr="001103F5" w:rsidRDefault="00D650BD" w:rsidP="00D650BD">
            <w:pPr>
              <w:spacing w:after="0" w:line="240" w:lineRule="auto"/>
              <w:contextualSpacing/>
            </w:pPr>
            <w:r w:rsidRPr="001103F5">
              <w:t>Header - Logo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A0E67B" w14:textId="7FF5DFC7" w:rsidR="00D650BD" w:rsidRPr="001103F5" w:rsidRDefault="00D650BD" w:rsidP="00D650BD">
            <w:pPr>
              <w:spacing w:after="0" w:line="240" w:lineRule="auto"/>
              <w:contextualSpacing/>
            </w:pPr>
            <w:r>
              <w:t>Home.html Line 28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B6C85D" w14:textId="6049BA74" w:rsidR="00D650BD" w:rsidRPr="001103F5" w:rsidRDefault="00D650BD" w:rsidP="00D650BD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315CCB" w14:textId="77777777" w:rsidR="00D650BD" w:rsidRPr="001103F5" w:rsidRDefault="00D650BD" w:rsidP="00D650BD">
            <w:pPr>
              <w:spacing w:after="0" w:line="240" w:lineRule="auto"/>
              <w:contextualSpacing/>
            </w:pPr>
            <w:r w:rsidRPr="001103F5">
              <w:t>1</w:t>
            </w:r>
          </w:p>
        </w:tc>
      </w:tr>
      <w:tr w:rsidR="00D650BD" w:rsidRPr="001103F5" w14:paraId="6AE285E0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72E5E5" w14:textId="77777777" w:rsidR="00D650BD" w:rsidRPr="001103F5" w:rsidRDefault="00D650BD" w:rsidP="00D650BD">
            <w:pPr>
              <w:spacing w:after="0" w:line="240" w:lineRule="auto"/>
              <w:contextualSpacing/>
            </w:pPr>
            <w:r w:rsidRPr="001103F5">
              <w:t>List - Ordered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EA5B6E" w14:textId="07D9C0AE" w:rsidR="00D650BD" w:rsidRPr="001103F5" w:rsidRDefault="00D650BD" w:rsidP="00D650BD">
            <w:pPr>
              <w:spacing w:after="0" w:line="240" w:lineRule="auto"/>
              <w:contextualSpacing/>
            </w:pPr>
            <w:r>
              <w:t>hireMe.html line 98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C2719D" w14:textId="0782CE48" w:rsidR="00D650BD" w:rsidRPr="001103F5" w:rsidRDefault="00D650BD" w:rsidP="00D650BD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8D682E" w14:textId="77777777" w:rsidR="00D650BD" w:rsidRPr="001103F5" w:rsidRDefault="00D650BD" w:rsidP="00D650BD">
            <w:pPr>
              <w:spacing w:after="0" w:line="240" w:lineRule="auto"/>
              <w:contextualSpacing/>
            </w:pPr>
            <w:r w:rsidRPr="001103F5">
              <w:t>1</w:t>
            </w:r>
          </w:p>
        </w:tc>
      </w:tr>
      <w:tr w:rsidR="00D650BD" w:rsidRPr="001103F5" w14:paraId="646C0795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36C210" w14:textId="77777777" w:rsidR="00D650BD" w:rsidRPr="001103F5" w:rsidRDefault="00D650BD" w:rsidP="00D650BD">
            <w:pPr>
              <w:spacing w:after="0" w:line="240" w:lineRule="auto"/>
              <w:contextualSpacing/>
            </w:pPr>
            <w:r w:rsidRPr="001103F5">
              <w:t xml:space="preserve">List - Unordered 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BF91A4" w14:textId="46F1D534" w:rsidR="00D650BD" w:rsidRPr="001103F5" w:rsidRDefault="00D650BD" w:rsidP="00D650BD">
            <w:pPr>
              <w:spacing w:after="0" w:line="240" w:lineRule="auto"/>
              <w:contextualSpacing/>
            </w:pPr>
            <w:r>
              <w:t>Home.html line 37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431266" w14:textId="40306757" w:rsidR="00D650BD" w:rsidRPr="001103F5" w:rsidRDefault="00D650BD" w:rsidP="00D650BD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25BA62" w14:textId="77777777" w:rsidR="00D650BD" w:rsidRPr="001103F5" w:rsidRDefault="00D650BD" w:rsidP="00D650BD">
            <w:pPr>
              <w:spacing w:after="0" w:line="240" w:lineRule="auto"/>
              <w:contextualSpacing/>
            </w:pPr>
            <w:r w:rsidRPr="001103F5">
              <w:t>1</w:t>
            </w:r>
          </w:p>
        </w:tc>
      </w:tr>
      <w:tr w:rsidR="00D650BD" w:rsidRPr="001103F5" w14:paraId="1F8B166A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6BD1FF" w14:textId="77777777" w:rsidR="00D650BD" w:rsidRPr="001103F5" w:rsidRDefault="00D650BD" w:rsidP="00D650BD">
            <w:pPr>
              <w:spacing w:after="0" w:line="240" w:lineRule="auto"/>
              <w:contextualSpacing/>
            </w:pPr>
            <w:r w:rsidRPr="001103F5">
              <w:t>List - Nested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63E893" w14:textId="67D0AE78" w:rsidR="00D650BD" w:rsidRPr="001103F5" w:rsidRDefault="00D650BD" w:rsidP="00D650BD">
            <w:pPr>
              <w:spacing w:after="0" w:line="240" w:lineRule="auto"/>
              <w:contextualSpacing/>
            </w:pPr>
            <w:proofErr w:type="gramStart"/>
            <w:r>
              <w:t>hireMe.html  line</w:t>
            </w:r>
            <w:proofErr w:type="gramEnd"/>
            <w:r>
              <w:t xml:space="preserve"> 99</w:t>
            </w:r>
            <w:r>
              <w:softHyphen/>
            </w:r>
            <w:r>
              <w:softHyphen/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DE0713" w14:textId="1BF93D83" w:rsidR="00D650BD" w:rsidRPr="001103F5" w:rsidRDefault="00D650BD" w:rsidP="00D650BD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C23C2A" w14:textId="77777777" w:rsidR="00D650BD" w:rsidRPr="001103F5" w:rsidRDefault="00D650BD" w:rsidP="00D650BD">
            <w:pPr>
              <w:spacing w:after="0" w:line="240" w:lineRule="auto"/>
              <w:contextualSpacing/>
            </w:pPr>
            <w:r w:rsidRPr="001103F5">
              <w:t>1</w:t>
            </w:r>
          </w:p>
        </w:tc>
      </w:tr>
      <w:tr w:rsidR="00D650BD" w:rsidRPr="001103F5" w14:paraId="2F9883ED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E79D6D" w14:textId="77777777" w:rsidR="00D650BD" w:rsidRPr="001103F5" w:rsidRDefault="00D650BD" w:rsidP="00D650BD">
            <w:pPr>
              <w:spacing w:after="0" w:line="240" w:lineRule="auto"/>
              <w:contextualSpacing/>
            </w:pPr>
            <w:r w:rsidRPr="001103F5">
              <w:t>Tables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F2BED" w14:textId="2B7A85B1" w:rsidR="00D650BD" w:rsidRPr="001103F5" w:rsidRDefault="00D650BD" w:rsidP="00D650BD">
            <w:pPr>
              <w:spacing w:after="0" w:line="240" w:lineRule="auto"/>
              <w:contextualSpacing/>
            </w:pPr>
            <w:r>
              <w:t>hireMe.html line 65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94E7F5" w14:textId="43B99A50" w:rsidR="00D650BD" w:rsidRPr="001103F5" w:rsidRDefault="00D650BD" w:rsidP="00D650BD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937912" w14:textId="77777777" w:rsidR="00D650BD" w:rsidRPr="001103F5" w:rsidRDefault="00D650BD" w:rsidP="00D650BD">
            <w:pPr>
              <w:spacing w:after="0" w:line="240" w:lineRule="auto"/>
              <w:contextualSpacing/>
            </w:pPr>
            <w:r w:rsidRPr="001103F5">
              <w:t>1</w:t>
            </w:r>
          </w:p>
        </w:tc>
      </w:tr>
      <w:tr w:rsidR="00D650BD" w:rsidRPr="001103F5" w14:paraId="1B11DAA1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09F384" w14:textId="77777777" w:rsidR="00D650BD" w:rsidRPr="001103F5" w:rsidRDefault="00D650BD" w:rsidP="00D650BD">
            <w:pPr>
              <w:spacing w:after="0" w:line="240" w:lineRule="auto"/>
              <w:contextualSpacing/>
            </w:pPr>
            <w:r w:rsidRPr="001103F5">
              <w:t xml:space="preserve">Table – </w:t>
            </w:r>
            <w:proofErr w:type="spellStart"/>
            <w:r w:rsidRPr="001103F5">
              <w:t>THead</w:t>
            </w:r>
            <w:proofErr w:type="spellEnd"/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CFCF51" w14:textId="46C99909" w:rsidR="00D650BD" w:rsidRPr="001103F5" w:rsidRDefault="00D650BD" w:rsidP="00D650BD">
            <w:pPr>
              <w:spacing w:after="0" w:line="240" w:lineRule="auto"/>
              <w:contextualSpacing/>
            </w:pPr>
            <w:r>
              <w:t>hireMe.html Line 66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513164" w14:textId="4261D318" w:rsidR="00D650BD" w:rsidRPr="001103F5" w:rsidRDefault="00D650BD" w:rsidP="00D650BD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E09070" w14:textId="77777777" w:rsidR="00D650BD" w:rsidRPr="001103F5" w:rsidRDefault="00D650BD" w:rsidP="00D650BD">
            <w:pPr>
              <w:spacing w:after="0" w:line="240" w:lineRule="auto"/>
              <w:contextualSpacing/>
            </w:pPr>
            <w:r w:rsidRPr="001103F5">
              <w:t>1</w:t>
            </w:r>
          </w:p>
        </w:tc>
      </w:tr>
      <w:tr w:rsidR="00D650BD" w:rsidRPr="001103F5" w14:paraId="026957D5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FCFFF9" w14:textId="77777777" w:rsidR="00D650BD" w:rsidRPr="001103F5" w:rsidRDefault="00D650BD" w:rsidP="00D650BD">
            <w:pPr>
              <w:spacing w:after="0" w:line="240" w:lineRule="auto"/>
              <w:contextualSpacing/>
            </w:pPr>
            <w:r w:rsidRPr="001103F5">
              <w:t xml:space="preserve">Table – </w:t>
            </w:r>
            <w:proofErr w:type="spellStart"/>
            <w:r w:rsidRPr="001103F5">
              <w:t>TBody</w:t>
            </w:r>
            <w:proofErr w:type="spellEnd"/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4B0C1" w14:textId="0FCFCCB7" w:rsidR="00D650BD" w:rsidRPr="001103F5" w:rsidRDefault="00D650BD" w:rsidP="00D650BD">
            <w:pPr>
              <w:spacing w:after="0" w:line="240" w:lineRule="auto"/>
              <w:contextualSpacing/>
            </w:pPr>
            <w:r>
              <w:t>hireMe.html line 73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2D7F8F" w14:textId="3DEC0600" w:rsidR="00D650BD" w:rsidRPr="001103F5" w:rsidRDefault="00D650BD" w:rsidP="00D650BD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834134" w14:textId="77777777" w:rsidR="00D650BD" w:rsidRPr="001103F5" w:rsidRDefault="00D650BD" w:rsidP="00D650BD">
            <w:pPr>
              <w:spacing w:after="0" w:line="240" w:lineRule="auto"/>
              <w:contextualSpacing/>
            </w:pPr>
            <w:r w:rsidRPr="001103F5">
              <w:t>1</w:t>
            </w:r>
          </w:p>
        </w:tc>
      </w:tr>
      <w:tr w:rsidR="00D650BD" w:rsidRPr="001103F5" w14:paraId="6010C454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5B37E9" w14:textId="77777777" w:rsidR="00D650BD" w:rsidRPr="001103F5" w:rsidRDefault="00D650BD" w:rsidP="00D650BD">
            <w:pPr>
              <w:spacing w:after="0" w:line="240" w:lineRule="auto"/>
              <w:contextualSpacing/>
            </w:pPr>
            <w:r w:rsidRPr="001103F5">
              <w:t>Form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C9B99" w14:textId="25D2302B" w:rsidR="00D650BD" w:rsidRPr="001103F5" w:rsidRDefault="00D650BD" w:rsidP="00D650BD">
            <w:pPr>
              <w:spacing w:after="0" w:line="240" w:lineRule="auto"/>
              <w:contextualSpacing/>
            </w:pPr>
            <w:r>
              <w:t>hireMe.html line129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69FEAB" w14:textId="22AF1661" w:rsidR="00D650BD" w:rsidRPr="001103F5" w:rsidRDefault="00D650BD" w:rsidP="00D650BD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5BC7E7" w14:textId="77777777" w:rsidR="00D650BD" w:rsidRPr="001103F5" w:rsidRDefault="00D650BD" w:rsidP="00D650BD">
            <w:pPr>
              <w:spacing w:after="0" w:line="240" w:lineRule="auto"/>
              <w:contextualSpacing/>
            </w:pPr>
            <w:r w:rsidRPr="001103F5">
              <w:t>1</w:t>
            </w:r>
          </w:p>
        </w:tc>
      </w:tr>
      <w:tr w:rsidR="00FD6EB3" w:rsidRPr="001103F5" w14:paraId="0AB30B6D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48BB6E" w14:textId="77777777" w:rsidR="00FD6EB3" w:rsidRPr="001103F5" w:rsidRDefault="00FD6EB3" w:rsidP="00FD6EB3">
            <w:pPr>
              <w:spacing w:after="0" w:line="240" w:lineRule="auto"/>
              <w:contextualSpacing/>
            </w:pPr>
            <w:r w:rsidRPr="001103F5">
              <w:lastRenderedPageBreak/>
              <w:t xml:space="preserve">Forms </w:t>
            </w:r>
            <w:r>
              <w:t>–</w:t>
            </w:r>
            <w:r w:rsidRPr="001103F5">
              <w:t xml:space="preserve"> Input</w:t>
            </w:r>
            <w:r>
              <w:t xml:space="preserve"> – Text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4B60E6" w14:textId="6513C94B" w:rsidR="00FD6EB3" w:rsidRPr="001103F5" w:rsidRDefault="00FD6EB3" w:rsidP="00FD6EB3">
            <w:pPr>
              <w:spacing w:after="0" w:line="240" w:lineRule="auto"/>
              <w:contextualSpacing/>
            </w:pPr>
            <w:r>
              <w:t>hireMe.html line 134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D12DCC" w14:textId="657BD2DD" w:rsidR="00FD6EB3" w:rsidRPr="001103F5" w:rsidRDefault="00FD6EB3" w:rsidP="00FD6EB3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D6C792" w14:textId="77777777" w:rsidR="00FD6EB3" w:rsidRPr="001103F5" w:rsidRDefault="00FD6EB3" w:rsidP="00FD6EB3">
            <w:pPr>
              <w:spacing w:after="0" w:line="240" w:lineRule="auto"/>
              <w:contextualSpacing/>
            </w:pPr>
            <w:r>
              <w:t>1</w:t>
            </w:r>
          </w:p>
        </w:tc>
      </w:tr>
      <w:tr w:rsidR="00FD6EB3" w:rsidRPr="001103F5" w14:paraId="4AE6F962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CA10D8" w14:textId="77777777" w:rsidR="00FD6EB3" w:rsidRPr="001103F5" w:rsidRDefault="00FD6EB3" w:rsidP="00FD6EB3">
            <w:pPr>
              <w:spacing w:after="0" w:line="240" w:lineRule="auto"/>
              <w:contextualSpacing/>
            </w:pPr>
            <w:r w:rsidRPr="001103F5">
              <w:t xml:space="preserve">Forms </w:t>
            </w:r>
            <w:r>
              <w:t>–</w:t>
            </w:r>
            <w:r w:rsidRPr="001103F5">
              <w:t xml:space="preserve"> Input</w:t>
            </w:r>
            <w:r>
              <w:t xml:space="preserve"> – Email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4E372" w14:textId="3A44AFBE" w:rsidR="00FD6EB3" w:rsidRPr="001103F5" w:rsidRDefault="00FD6EB3" w:rsidP="00FD6EB3">
            <w:pPr>
              <w:spacing w:after="0" w:line="240" w:lineRule="auto"/>
              <w:contextualSpacing/>
            </w:pPr>
            <w:r>
              <w:t>hireMe.html line</w:t>
            </w:r>
            <w:r>
              <w:t xml:space="preserve"> 139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C65000" w14:textId="5A554844" w:rsidR="00FD6EB3" w:rsidRPr="001103F5" w:rsidRDefault="00FD6EB3" w:rsidP="00FD6EB3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F7E3B3" w14:textId="77777777" w:rsidR="00FD6EB3" w:rsidRPr="001103F5" w:rsidRDefault="00FD6EB3" w:rsidP="00FD6EB3">
            <w:pPr>
              <w:spacing w:after="0" w:line="240" w:lineRule="auto"/>
              <w:contextualSpacing/>
            </w:pPr>
            <w:r>
              <w:t>1</w:t>
            </w:r>
          </w:p>
        </w:tc>
      </w:tr>
      <w:tr w:rsidR="00FD6EB3" w:rsidRPr="001103F5" w14:paraId="58150193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F9F6A7" w14:textId="77777777" w:rsidR="00FD6EB3" w:rsidRPr="001103F5" w:rsidRDefault="00FD6EB3" w:rsidP="00FD6EB3">
            <w:pPr>
              <w:spacing w:after="0" w:line="240" w:lineRule="auto"/>
              <w:contextualSpacing/>
            </w:pPr>
            <w:r w:rsidRPr="001103F5">
              <w:t xml:space="preserve">Forms </w:t>
            </w:r>
            <w:r>
              <w:t>–</w:t>
            </w:r>
            <w:r w:rsidRPr="001103F5">
              <w:t xml:space="preserve"> Input</w:t>
            </w:r>
            <w:r>
              <w:t xml:space="preserve"> – Password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78142D" w14:textId="27A7BC06" w:rsidR="00FD6EB3" w:rsidRPr="001103F5" w:rsidRDefault="00FD6EB3" w:rsidP="00FD6EB3">
            <w:pPr>
              <w:spacing w:after="0" w:line="240" w:lineRule="auto"/>
              <w:contextualSpacing/>
            </w:pPr>
            <w:r>
              <w:t xml:space="preserve">Index.html </w:t>
            </w:r>
            <w:proofErr w:type="gramStart"/>
            <w:r>
              <w:t>line  32</w:t>
            </w:r>
            <w:proofErr w:type="gramEnd"/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ABBF9" w14:textId="14C24CB2" w:rsidR="00FD6EB3" w:rsidRPr="001103F5" w:rsidRDefault="00FD6EB3" w:rsidP="00FD6EB3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F9E6B8" w14:textId="77777777" w:rsidR="00FD6EB3" w:rsidRPr="001103F5" w:rsidRDefault="00FD6EB3" w:rsidP="00FD6EB3">
            <w:pPr>
              <w:spacing w:after="0" w:line="240" w:lineRule="auto"/>
              <w:contextualSpacing/>
            </w:pPr>
            <w:r>
              <w:t>1</w:t>
            </w:r>
          </w:p>
        </w:tc>
      </w:tr>
      <w:tr w:rsidR="00FD6EB3" w:rsidRPr="001103F5" w14:paraId="2792987C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EA5159" w14:textId="77777777" w:rsidR="00FD6EB3" w:rsidRPr="001103F5" w:rsidRDefault="00FD6EB3" w:rsidP="00FD6EB3">
            <w:pPr>
              <w:spacing w:after="0" w:line="240" w:lineRule="auto"/>
              <w:contextualSpacing/>
            </w:pPr>
            <w:r w:rsidRPr="001103F5">
              <w:t xml:space="preserve">Forms </w:t>
            </w:r>
            <w:r>
              <w:t>–</w:t>
            </w:r>
            <w:r w:rsidRPr="001103F5">
              <w:t xml:space="preserve"> Input</w:t>
            </w:r>
            <w:r>
              <w:t xml:space="preserve"> – Number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3FA138" w14:textId="05AA2906" w:rsidR="00FD6EB3" w:rsidRPr="001103F5" w:rsidRDefault="00FD6EB3" w:rsidP="00FD6EB3">
            <w:pPr>
              <w:spacing w:after="0" w:line="240" w:lineRule="auto"/>
              <w:contextualSpacing/>
            </w:pPr>
            <w:r>
              <w:t>hireMe.html line</w:t>
            </w:r>
            <w:r>
              <w:t xml:space="preserve"> 164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18ABAB" w14:textId="7D050308" w:rsidR="00FD6EB3" w:rsidRPr="001103F5" w:rsidRDefault="00FD6EB3" w:rsidP="00FD6EB3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7EC684" w14:textId="77777777" w:rsidR="00FD6EB3" w:rsidRPr="001103F5" w:rsidRDefault="00FD6EB3" w:rsidP="00FD6EB3">
            <w:pPr>
              <w:spacing w:after="0" w:line="240" w:lineRule="auto"/>
              <w:contextualSpacing/>
            </w:pPr>
            <w:r>
              <w:t>1</w:t>
            </w:r>
          </w:p>
        </w:tc>
      </w:tr>
      <w:tr w:rsidR="00FD6EB3" w:rsidRPr="001103F5" w14:paraId="3D955074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F0A17E" w14:textId="77777777" w:rsidR="00FD6EB3" w:rsidRPr="001103F5" w:rsidRDefault="00FD6EB3" w:rsidP="00FD6EB3">
            <w:pPr>
              <w:spacing w:after="0" w:line="240" w:lineRule="auto"/>
              <w:contextualSpacing/>
            </w:pPr>
            <w:r w:rsidRPr="001103F5">
              <w:t xml:space="preserve">Forms </w:t>
            </w:r>
            <w:r>
              <w:t>–</w:t>
            </w:r>
            <w:r w:rsidRPr="001103F5">
              <w:t xml:space="preserve"> Input</w:t>
            </w:r>
            <w:r>
              <w:t xml:space="preserve"> – Date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702D73" w14:textId="1AB5AEFC" w:rsidR="00FD6EB3" w:rsidRPr="001103F5" w:rsidRDefault="00FD6EB3" w:rsidP="00FD6EB3">
            <w:pPr>
              <w:spacing w:after="0" w:line="240" w:lineRule="auto"/>
              <w:contextualSpacing/>
            </w:pPr>
            <w:r>
              <w:t>hireMe.html line</w:t>
            </w:r>
            <w:r>
              <w:t xml:space="preserve"> 156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C63FB" w14:textId="445236DA" w:rsidR="00FD6EB3" w:rsidRPr="001103F5" w:rsidRDefault="00FD6EB3" w:rsidP="00FD6EB3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E4476F" w14:textId="77777777" w:rsidR="00FD6EB3" w:rsidRPr="001103F5" w:rsidRDefault="00FD6EB3" w:rsidP="00FD6EB3">
            <w:pPr>
              <w:spacing w:after="0" w:line="240" w:lineRule="auto"/>
              <w:contextualSpacing/>
            </w:pPr>
            <w:r>
              <w:t>1</w:t>
            </w:r>
          </w:p>
        </w:tc>
      </w:tr>
      <w:tr w:rsidR="00FD6EB3" w:rsidRPr="001103F5" w14:paraId="1AE6174A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3C57E5" w14:textId="77777777" w:rsidR="00FD6EB3" w:rsidRPr="001103F5" w:rsidRDefault="00FD6EB3" w:rsidP="00FD6EB3">
            <w:pPr>
              <w:spacing w:after="0" w:line="240" w:lineRule="auto"/>
              <w:contextualSpacing/>
            </w:pPr>
            <w:r w:rsidRPr="001103F5">
              <w:t xml:space="preserve">Forms </w:t>
            </w:r>
            <w:r>
              <w:t>–</w:t>
            </w:r>
            <w:r w:rsidRPr="001103F5">
              <w:t xml:space="preserve"> Input</w:t>
            </w:r>
            <w:r>
              <w:t xml:space="preserve"> – Search 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04B94B" w14:textId="6EE2303D" w:rsidR="00FD6EB3" w:rsidRPr="001103F5" w:rsidRDefault="00FD6EB3" w:rsidP="00FD6EB3">
            <w:pPr>
              <w:spacing w:after="0" w:line="240" w:lineRule="auto"/>
              <w:contextualSpacing/>
            </w:pPr>
            <w:r>
              <w:t>Home.html line 96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454890" w14:textId="210F273C" w:rsidR="00FD6EB3" w:rsidRPr="001103F5" w:rsidRDefault="00FD6EB3" w:rsidP="00FD6EB3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FD9FBF" w14:textId="77777777" w:rsidR="00FD6EB3" w:rsidRDefault="00FD6EB3" w:rsidP="00FD6EB3">
            <w:pPr>
              <w:spacing w:after="0" w:line="240" w:lineRule="auto"/>
              <w:contextualSpacing/>
            </w:pPr>
            <w:r>
              <w:t>1</w:t>
            </w:r>
          </w:p>
        </w:tc>
      </w:tr>
      <w:tr w:rsidR="00FD6EB3" w:rsidRPr="001103F5" w14:paraId="153975D4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82E81" w14:textId="77777777" w:rsidR="00FD6EB3" w:rsidRPr="001103F5" w:rsidRDefault="00FD6EB3" w:rsidP="00FD6EB3">
            <w:pPr>
              <w:spacing w:after="0" w:line="240" w:lineRule="auto"/>
              <w:contextualSpacing/>
            </w:pPr>
            <w:r w:rsidRPr="001103F5">
              <w:t>Forms – Select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BCBC51" w14:textId="594B0B57" w:rsidR="00FD6EB3" w:rsidRPr="001103F5" w:rsidRDefault="00FD6EB3" w:rsidP="00FD6EB3">
            <w:pPr>
              <w:spacing w:after="0" w:line="240" w:lineRule="auto"/>
              <w:contextualSpacing/>
            </w:pPr>
            <w:r>
              <w:t>hireMe.html line 150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9144C5" w14:textId="5D60DAB3" w:rsidR="00FD6EB3" w:rsidRPr="001103F5" w:rsidRDefault="00FD6EB3" w:rsidP="00FD6EB3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080F23" w14:textId="77777777" w:rsidR="00FD6EB3" w:rsidRPr="001103F5" w:rsidRDefault="00FD6EB3" w:rsidP="00FD6EB3">
            <w:pPr>
              <w:spacing w:after="0" w:line="240" w:lineRule="auto"/>
              <w:contextualSpacing/>
            </w:pPr>
            <w:r w:rsidRPr="001103F5">
              <w:t>1</w:t>
            </w:r>
          </w:p>
        </w:tc>
      </w:tr>
      <w:tr w:rsidR="00FD6EB3" w:rsidRPr="001103F5" w14:paraId="2AD06457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69FDC3" w14:textId="77777777" w:rsidR="00FD6EB3" w:rsidRPr="001103F5" w:rsidRDefault="00FD6EB3" w:rsidP="00FD6EB3">
            <w:pPr>
              <w:spacing w:after="0" w:line="240" w:lineRule="auto"/>
              <w:contextualSpacing/>
            </w:pPr>
            <w:r w:rsidRPr="001103F5">
              <w:t>Forms – Text Area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390112" w14:textId="73CCF604" w:rsidR="00FD6EB3" w:rsidRPr="001103F5" w:rsidRDefault="00FD6EB3" w:rsidP="00FD6EB3">
            <w:pPr>
              <w:spacing w:after="0" w:line="240" w:lineRule="auto"/>
              <w:contextualSpacing/>
            </w:pPr>
            <w:r>
              <w:t xml:space="preserve">hireMe.html </w:t>
            </w:r>
            <w:proofErr w:type="gramStart"/>
            <w:r>
              <w:t>line  162</w:t>
            </w:r>
            <w:proofErr w:type="gramEnd"/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EB0A93" w14:textId="67B2DDD1" w:rsidR="00FD6EB3" w:rsidRPr="001103F5" w:rsidRDefault="00FD6EB3" w:rsidP="00FD6EB3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0166C5" w14:textId="77777777" w:rsidR="00FD6EB3" w:rsidRPr="001103F5" w:rsidRDefault="00FD6EB3" w:rsidP="00FD6EB3">
            <w:pPr>
              <w:spacing w:after="0" w:line="240" w:lineRule="auto"/>
              <w:contextualSpacing/>
            </w:pPr>
            <w:r w:rsidRPr="001103F5">
              <w:t>1</w:t>
            </w:r>
          </w:p>
        </w:tc>
      </w:tr>
      <w:tr w:rsidR="00FD6EB3" w:rsidRPr="001103F5" w14:paraId="1D03FEC2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A6301B" w14:textId="77777777" w:rsidR="00FD6EB3" w:rsidRPr="001103F5" w:rsidRDefault="00FD6EB3" w:rsidP="00FD6EB3">
            <w:pPr>
              <w:spacing w:after="0" w:line="240" w:lineRule="auto"/>
              <w:contextualSpacing/>
            </w:pPr>
            <w:r>
              <w:t>Forms – attributes – method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902EC2" w14:textId="02F3AD21" w:rsidR="00FD6EB3" w:rsidRPr="001103F5" w:rsidRDefault="00FD6EB3" w:rsidP="00FD6EB3">
            <w:pPr>
              <w:spacing w:after="0" w:line="240" w:lineRule="auto"/>
              <w:contextualSpacing/>
            </w:pPr>
            <w:r>
              <w:t>hireMe.html line 130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EB618" w14:textId="53F47E21" w:rsidR="00FD6EB3" w:rsidRPr="001103F5" w:rsidRDefault="00FD6EB3" w:rsidP="00FD6EB3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7CACF4" w14:textId="77777777" w:rsidR="00FD6EB3" w:rsidRPr="001103F5" w:rsidRDefault="00FD6EB3" w:rsidP="00FD6EB3">
            <w:pPr>
              <w:spacing w:after="0" w:line="240" w:lineRule="auto"/>
              <w:contextualSpacing/>
            </w:pPr>
            <w:r>
              <w:t>1</w:t>
            </w:r>
          </w:p>
        </w:tc>
      </w:tr>
      <w:tr w:rsidR="00FD6EB3" w:rsidRPr="001103F5" w14:paraId="21E50DCE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512487" w14:textId="77777777" w:rsidR="00FD6EB3" w:rsidRPr="001103F5" w:rsidRDefault="00FD6EB3" w:rsidP="00FD6EB3">
            <w:pPr>
              <w:spacing w:after="0" w:line="240" w:lineRule="auto"/>
              <w:contextualSpacing/>
            </w:pPr>
            <w:r>
              <w:t>Forms – attributes – action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F336E4" w14:textId="1365BBE3" w:rsidR="00FD6EB3" w:rsidRPr="001103F5" w:rsidRDefault="00FD6EB3" w:rsidP="00FD6EB3">
            <w:pPr>
              <w:spacing w:after="0" w:line="240" w:lineRule="auto"/>
              <w:contextualSpacing/>
            </w:pPr>
            <w:r>
              <w:t>Hireme.html line 130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8DBF97" w14:textId="6597A4B5" w:rsidR="00FD6EB3" w:rsidRPr="001103F5" w:rsidRDefault="00FD6EB3" w:rsidP="00FD6EB3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FBD9F2" w14:textId="77777777" w:rsidR="00FD6EB3" w:rsidRPr="001103F5" w:rsidRDefault="00FD6EB3" w:rsidP="00FD6EB3">
            <w:pPr>
              <w:spacing w:after="0" w:line="240" w:lineRule="auto"/>
              <w:contextualSpacing/>
            </w:pPr>
            <w:r>
              <w:t>1</w:t>
            </w:r>
          </w:p>
        </w:tc>
      </w:tr>
      <w:tr w:rsidR="00FD6EB3" w:rsidRPr="001103F5" w14:paraId="55859AB0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4F5919" w14:textId="77777777" w:rsidR="00FD6EB3" w:rsidRDefault="00FD6EB3" w:rsidP="00FD6EB3">
            <w:pPr>
              <w:spacing w:after="0" w:line="240" w:lineRule="auto"/>
              <w:contextualSpacing/>
            </w:pPr>
            <w:r>
              <w:t xml:space="preserve">Forms – attributes – </w:t>
            </w:r>
            <w:proofErr w:type="spellStart"/>
            <w:r>
              <w:t>onsubmit</w:t>
            </w:r>
            <w:proofErr w:type="spellEnd"/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19F5F0" w14:textId="6E43252A" w:rsidR="00FD6EB3" w:rsidRPr="001103F5" w:rsidRDefault="00FD6EB3" w:rsidP="00FD6EB3">
            <w:pPr>
              <w:spacing w:after="0" w:line="240" w:lineRule="auto"/>
              <w:contextualSpacing/>
            </w:pPr>
            <w:r>
              <w:t>hireMe.html line 130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CDAB8" w14:textId="0596A31A" w:rsidR="00FD6EB3" w:rsidRPr="001103F5" w:rsidRDefault="00FD6EB3" w:rsidP="00FD6EB3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5F9937" w14:textId="77777777" w:rsidR="00FD6EB3" w:rsidRDefault="00FD6EB3" w:rsidP="00FD6EB3">
            <w:pPr>
              <w:spacing w:after="0" w:line="240" w:lineRule="auto"/>
              <w:contextualSpacing/>
            </w:pPr>
            <w:r>
              <w:t>1</w:t>
            </w:r>
          </w:p>
        </w:tc>
      </w:tr>
      <w:tr w:rsidR="00FD6EB3" w:rsidRPr="001103F5" w14:paraId="0ED29826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8C2543" w14:textId="77777777" w:rsidR="00FD6EB3" w:rsidRPr="001103F5" w:rsidRDefault="00FD6EB3" w:rsidP="00FD6EB3">
            <w:pPr>
              <w:spacing w:after="0" w:line="240" w:lineRule="auto"/>
              <w:contextualSpacing/>
            </w:pPr>
            <w:r w:rsidRPr="001103F5">
              <w:t>Image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7E2E37" w14:textId="062C1E5C" w:rsidR="00FD6EB3" w:rsidRPr="001103F5" w:rsidRDefault="00FD6EB3" w:rsidP="00FD6EB3">
            <w:pPr>
              <w:spacing w:after="0" w:line="240" w:lineRule="auto"/>
              <w:contextualSpacing/>
            </w:pPr>
            <w:r>
              <w:t>Home.html line 28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BFDAA3" w14:textId="7EFBCCC5" w:rsidR="00FD6EB3" w:rsidRPr="001103F5" w:rsidRDefault="00FD6EB3" w:rsidP="00FD6EB3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335863" w14:textId="77777777" w:rsidR="00FD6EB3" w:rsidRPr="001103F5" w:rsidRDefault="00FD6EB3" w:rsidP="00FD6EB3">
            <w:pPr>
              <w:spacing w:after="0" w:line="240" w:lineRule="auto"/>
              <w:contextualSpacing/>
            </w:pPr>
            <w:r w:rsidRPr="001103F5">
              <w:t>1</w:t>
            </w:r>
          </w:p>
        </w:tc>
      </w:tr>
      <w:tr w:rsidR="00FD6EB3" w:rsidRPr="001103F5" w14:paraId="0A23F76C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23968A" w14:textId="77777777" w:rsidR="00FD6EB3" w:rsidRPr="001103F5" w:rsidRDefault="00FD6EB3" w:rsidP="00FD6EB3">
            <w:pPr>
              <w:spacing w:after="0" w:line="240" w:lineRule="auto"/>
              <w:contextualSpacing/>
            </w:pPr>
            <w:r>
              <w:t>Attribute – data-email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52F078" w14:textId="13373F1B" w:rsidR="00FD6EB3" w:rsidRPr="001103F5" w:rsidRDefault="00FD6EB3" w:rsidP="00FD6EB3">
            <w:pPr>
              <w:spacing w:after="0" w:line="240" w:lineRule="auto"/>
              <w:contextualSpacing/>
            </w:pPr>
            <w:r>
              <w:t>Home.html line 183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DFF83E" w14:textId="1CEBA7D7" w:rsidR="00FD6EB3" w:rsidRPr="001103F5" w:rsidRDefault="00FD6EB3" w:rsidP="00FD6EB3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435BC2" w14:textId="77777777" w:rsidR="00FD6EB3" w:rsidRPr="001103F5" w:rsidRDefault="00FD6EB3" w:rsidP="00FD6EB3">
            <w:pPr>
              <w:spacing w:after="0" w:line="240" w:lineRule="auto"/>
              <w:contextualSpacing/>
            </w:pPr>
            <w:r>
              <w:t>2</w:t>
            </w:r>
          </w:p>
        </w:tc>
      </w:tr>
      <w:tr w:rsidR="004E753E" w:rsidRPr="001103F5" w14:paraId="0CC12A29" w14:textId="77777777" w:rsidTr="00FD6EB3">
        <w:trPr>
          <w:gridAfter w:val="2"/>
          <w:wAfter w:w="2928" w:type="dxa"/>
        </w:trPr>
        <w:tc>
          <w:tcPr>
            <w:tcW w:w="924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0D7AAD3" w14:textId="77777777" w:rsidR="004E753E" w:rsidRPr="001103F5" w:rsidRDefault="004E753E" w:rsidP="005A7259">
            <w:pPr>
              <w:spacing w:after="0" w:line="240" w:lineRule="auto"/>
              <w:contextualSpacing/>
              <w:jc w:val="center"/>
            </w:pPr>
            <w:r w:rsidRPr="001103F5">
              <w:t>CSS</w:t>
            </w:r>
          </w:p>
        </w:tc>
      </w:tr>
      <w:tr w:rsidR="00FD6EB3" w:rsidRPr="001103F5" w14:paraId="2BC2AA0D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7B21A3" w14:textId="77777777" w:rsidR="00FD6EB3" w:rsidRPr="001103F5" w:rsidRDefault="00FD6EB3" w:rsidP="00FD6EB3">
            <w:pPr>
              <w:spacing w:after="0" w:line="240" w:lineRule="auto"/>
              <w:contextualSpacing/>
            </w:pPr>
            <w:r>
              <w:t>HTML Link element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C653A4" w14:textId="522EE4D9" w:rsidR="00FD6EB3" w:rsidRPr="001103F5" w:rsidRDefault="00FD6EB3" w:rsidP="00FD6EB3">
            <w:pPr>
              <w:spacing w:after="0" w:line="240" w:lineRule="auto"/>
              <w:contextualSpacing/>
            </w:pPr>
            <w:r>
              <w:t>Home.html</w:t>
            </w:r>
            <w:r>
              <w:t xml:space="preserve"> line 27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383DB" w14:textId="0F916FAE" w:rsidR="00FD6EB3" w:rsidRPr="001103F5" w:rsidRDefault="00FD6EB3" w:rsidP="00FD6EB3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665B21" w14:textId="77777777" w:rsidR="00FD6EB3" w:rsidRPr="001103F5" w:rsidRDefault="00FD6EB3" w:rsidP="00FD6EB3">
            <w:pPr>
              <w:spacing w:after="0" w:line="240" w:lineRule="auto"/>
              <w:contextualSpacing/>
            </w:pPr>
            <w:r>
              <w:t>1</w:t>
            </w:r>
          </w:p>
        </w:tc>
      </w:tr>
      <w:tr w:rsidR="00FD6EB3" w:rsidRPr="001103F5" w14:paraId="6204456D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027CE1" w14:textId="77777777" w:rsidR="00FD6EB3" w:rsidRPr="001103F5" w:rsidRDefault="00FD6EB3" w:rsidP="00FD6EB3">
            <w:pPr>
              <w:spacing w:after="0" w:line="240" w:lineRule="auto"/>
              <w:contextualSpacing/>
            </w:pPr>
            <w:r w:rsidRPr="001103F5">
              <w:t>Background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7DB183" w14:textId="418AA39E" w:rsidR="00FD6EB3" w:rsidRPr="001103F5" w:rsidRDefault="00FD6EB3" w:rsidP="00FD6EB3">
            <w:pPr>
              <w:spacing w:after="0" w:line="240" w:lineRule="auto"/>
              <w:contextualSpacing/>
            </w:pPr>
            <w:r>
              <w:t xml:space="preserve">Style.css  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0FA609" w14:textId="59761AE2" w:rsidR="00FD6EB3" w:rsidRPr="001103F5" w:rsidRDefault="00FD6EB3" w:rsidP="00FD6EB3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6190FE" w14:textId="77777777" w:rsidR="00FD6EB3" w:rsidRPr="001103F5" w:rsidRDefault="00FD6EB3" w:rsidP="00FD6EB3">
            <w:pPr>
              <w:spacing w:after="0" w:line="240" w:lineRule="auto"/>
              <w:contextualSpacing/>
            </w:pPr>
            <w:r w:rsidRPr="001103F5">
              <w:t>1</w:t>
            </w:r>
          </w:p>
        </w:tc>
      </w:tr>
      <w:tr w:rsidR="00FD6EB3" w:rsidRPr="001103F5" w14:paraId="46FA84BA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E848AD" w14:textId="77777777" w:rsidR="00FD6EB3" w:rsidRPr="001103F5" w:rsidRDefault="00FD6EB3" w:rsidP="00FD6EB3">
            <w:pPr>
              <w:spacing w:after="0" w:line="240" w:lineRule="auto"/>
              <w:contextualSpacing/>
            </w:pPr>
            <w:r w:rsidRPr="001103F5">
              <w:t>Background-color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390C22" w14:textId="6314E9A9" w:rsidR="00FD6EB3" w:rsidRPr="001103F5" w:rsidRDefault="00FD6EB3" w:rsidP="00FD6EB3">
            <w:pPr>
              <w:spacing w:after="0" w:line="240" w:lineRule="auto"/>
              <w:contextualSpacing/>
            </w:pPr>
            <w:r>
              <w:t>Style.css line 9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9354C9" w14:textId="22F2448B" w:rsidR="00FD6EB3" w:rsidRPr="001103F5" w:rsidRDefault="00FD6EB3" w:rsidP="00FD6EB3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287417" w14:textId="77777777" w:rsidR="00FD6EB3" w:rsidRPr="001103F5" w:rsidRDefault="00FD6EB3" w:rsidP="00FD6EB3">
            <w:pPr>
              <w:spacing w:after="0" w:line="240" w:lineRule="auto"/>
              <w:contextualSpacing/>
            </w:pPr>
            <w:r w:rsidRPr="001103F5">
              <w:t>1</w:t>
            </w:r>
          </w:p>
        </w:tc>
      </w:tr>
      <w:tr w:rsidR="00FD6EB3" w:rsidRPr="001103F5" w14:paraId="6F0A27A8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C29C67" w14:textId="77777777" w:rsidR="00FD6EB3" w:rsidRPr="001103F5" w:rsidRDefault="00FD6EB3" w:rsidP="00FD6EB3">
            <w:pPr>
              <w:spacing w:after="0" w:line="240" w:lineRule="auto"/>
              <w:contextualSpacing/>
            </w:pPr>
            <w:r w:rsidRPr="001103F5">
              <w:t>Border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F6E42D" w14:textId="2E05F020" w:rsidR="00FD6EB3" w:rsidRPr="001103F5" w:rsidRDefault="00FD6EB3" w:rsidP="00FD6EB3">
            <w:pPr>
              <w:spacing w:after="0" w:line="240" w:lineRule="auto"/>
              <w:contextualSpacing/>
            </w:pPr>
            <w:r>
              <w:t>Style.css line 246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9C5423" w14:textId="433C4650" w:rsidR="00FD6EB3" w:rsidRPr="001103F5" w:rsidRDefault="00FD6EB3" w:rsidP="00FD6EB3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5488A0" w14:textId="77777777" w:rsidR="00FD6EB3" w:rsidRPr="001103F5" w:rsidRDefault="00FD6EB3" w:rsidP="00FD6EB3">
            <w:pPr>
              <w:spacing w:after="0" w:line="240" w:lineRule="auto"/>
              <w:contextualSpacing/>
            </w:pPr>
            <w:r w:rsidRPr="001103F5">
              <w:t>1</w:t>
            </w:r>
          </w:p>
        </w:tc>
      </w:tr>
      <w:tr w:rsidR="00FD6EB3" w:rsidRPr="001103F5" w14:paraId="7412C31F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A04772" w14:textId="77777777" w:rsidR="00FD6EB3" w:rsidRPr="001103F5" w:rsidRDefault="00FD6EB3" w:rsidP="00FD6EB3">
            <w:pPr>
              <w:spacing w:after="0" w:line="240" w:lineRule="auto"/>
              <w:contextualSpacing/>
            </w:pPr>
            <w:r>
              <w:t>Border Radius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E1E483" w14:textId="27905C70" w:rsidR="00FD6EB3" w:rsidRPr="001103F5" w:rsidRDefault="00FD6EB3" w:rsidP="00FD6EB3">
            <w:pPr>
              <w:spacing w:after="0" w:line="240" w:lineRule="auto"/>
              <w:contextualSpacing/>
            </w:pPr>
            <w:r>
              <w:t xml:space="preserve">Style.css line </w:t>
            </w:r>
            <w:r>
              <w:t>559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08586D" w14:textId="7A623F47" w:rsidR="00FD6EB3" w:rsidRPr="001103F5" w:rsidRDefault="00FD6EB3" w:rsidP="00FD6EB3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34F11C" w14:textId="77777777" w:rsidR="00FD6EB3" w:rsidRPr="001103F5" w:rsidRDefault="00FD6EB3" w:rsidP="00FD6EB3">
            <w:pPr>
              <w:spacing w:after="0" w:line="240" w:lineRule="auto"/>
              <w:contextualSpacing/>
            </w:pPr>
            <w:r>
              <w:t>1</w:t>
            </w:r>
          </w:p>
        </w:tc>
      </w:tr>
      <w:tr w:rsidR="00FD6EB3" w:rsidRPr="001103F5" w14:paraId="24A948B0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D46816" w14:textId="77777777" w:rsidR="00FD6EB3" w:rsidRPr="001103F5" w:rsidRDefault="00FD6EB3" w:rsidP="00FD6EB3">
            <w:pPr>
              <w:spacing w:after="0" w:line="240" w:lineRule="auto"/>
              <w:contextualSpacing/>
            </w:pPr>
            <w:r w:rsidRPr="001103F5">
              <w:t>Margin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A9D628" w14:textId="74C1404E" w:rsidR="00FD6EB3" w:rsidRPr="001103F5" w:rsidRDefault="00FD6EB3" w:rsidP="00FD6EB3">
            <w:pPr>
              <w:spacing w:after="0" w:line="240" w:lineRule="auto"/>
              <w:contextualSpacing/>
            </w:pPr>
            <w:r w:rsidRPr="000376B7">
              <w:t xml:space="preserve">Style.css line </w:t>
            </w:r>
            <w:r>
              <w:t>71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897EEB" w14:textId="26228D4B" w:rsidR="00FD6EB3" w:rsidRPr="001103F5" w:rsidRDefault="00FD6EB3" w:rsidP="00FD6EB3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D6D4AA" w14:textId="77777777" w:rsidR="00FD6EB3" w:rsidRPr="001103F5" w:rsidRDefault="00FD6EB3" w:rsidP="00FD6EB3">
            <w:pPr>
              <w:spacing w:after="0" w:line="240" w:lineRule="auto"/>
              <w:contextualSpacing/>
            </w:pPr>
            <w:r w:rsidRPr="001103F5">
              <w:t>1</w:t>
            </w:r>
          </w:p>
        </w:tc>
      </w:tr>
      <w:tr w:rsidR="00FD6EB3" w:rsidRPr="001103F5" w14:paraId="45F66744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653FE" w14:textId="77777777" w:rsidR="00FD6EB3" w:rsidRPr="001103F5" w:rsidRDefault="00FD6EB3" w:rsidP="00FD6EB3">
            <w:pPr>
              <w:spacing w:after="0" w:line="240" w:lineRule="auto"/>
              <w:contextualSpacing/>
            </w:pPr>
            <w:r w:rsidRPr="001103F5">
              <w:t>Padding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E0F8C3" w14:textId="45D4A1DD" w:rsidR="00FD6EB3" w:rsidRPr="001103F5" w:rsidRDefault="00FD6EB3" w:rsidP="00FD6EB3">
            <w:pPr>
              <w:spacing w:after="0" w:line="240" w:lineRule="auto"/>
              <w:contextualSpacing/>
            </w:pPr>
            <w:r w:rsidRPr="000376B7">
              <w:t xml:space="preserve">Style.css line </w:t>
            </w:r>
            <w:r>
              <w:t>599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B4213D" w14:textId="16932B86" w:rsidR="00FD6EB3" w:rsidRPr="001103F5" w:rsidRDefault="00FD6EB3" w:rsidP="00FD6EB3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6BF72E" w14:textId="77777777" w:rsidR="00FD6EB3" w:rsidRPr="001103F5" w:rsidRDefault="00FD6EB3" w:rsidP="00FD6EB3">
            <w:pPr>
              <w:spacing w:after="0" w:line="240" w:lineRule="auto"/>
              <w:contextualSpacing/>
            </w:pPr>
            <w:r w:rsidRPr="001103F5">
              <w:t>1</w:t>
            </w:r>
          </w:p>
        </w:tc>
      </w:tr>
      <w:tr w:rsidR="00FD6EB3" w:rsidRPr="001103F5" w14:paraId="0D2C435F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E48774" w14:textId="77777777" w:rsidR="00FD6EB3" w:rsidRPr="001103F5" w:rsidRDefault="00FD6EB3" w:rsidP="00FD6EB3">
            <w:pPr>
              <w:spacing w:after="0" w:line="240" w:lineRule="auto"/>
              <w:contextualSpacing/>
            </w:pPr>
            <w:r w:rsidRPr="001103F5">
              <w:t>Font/font-family/font-style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2D2843" w14:textId="095287B6" w:rsidR="00FD6EB3" w:rsidRPr="001103F5" w:rsidRDefault="00FD6EB3" w:rsidP="00FD6EB3">
            <w:pPr>
              <w:spacing w:after="0" w:line="240" w:lineRule="auto"/>
              <w:contextualSpacing/>
            </w:pPr>
            <w:r w:rsidRPr="000376B7">
              <w:t xml:space="preserve">Style.css line </w:t>
            </w:r>
            <w:r>
              <w:t>6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E51E0" w14:textId="26F96CC7" w:rsidR="00FD6EB3" w:rsidRPr="001103F5" w:rsidRDefault="00FD6EB3" w:rsidP="00FD6EB3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47FFC7" w14:textId="77777777" w:rsidR="00FD6EB3" w:rsidRPr="001103F5" w:rsidRDefault="00FD6EB3" w:rsidP="00FD6EB3">
            <w:pPr>
              <w:spacing w:after="0" w:line="240" w:lineRule="auto"/>
              <w:contextualSpacing/>
            </w:pPr>
            <w:r w:rsidRPr="001103F5">
              <w:t>1</w:t>
            </w:r>
          </w:p>
        </w:tc>
      </w:tr>
      <w:tr w:rsidR="00FD6EB3" w:rsidRPr="001103F5" w14:paraId="1DE6070B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215153" w14:textId="77777777" w:rsidR="00FD6EB3" w:rsidRPr="001103F5" w:rsidRDefault="00FD6EB3" w:rsidP="00FD6EB3">
            <w:pPr>
              <w:spacing w:after="0" w:line="240" w:lineRule="auto"/>
              <w:contextualSpacing/>
            </w:pPr>
            <w:r w:rsidRPr="001103F5">
              <w:t>Font-size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39D7BB" w14:textId="3E2CFE39" w:rsidR="00FD6EB3" w:rsidRPr="001103F5" w:rsidRDefault="00FD6EB3" w:rsidP="00FD6EB3">
            <w:pPr>
              <w:spacing w:after="0" w:line="240" w:lineRule="auto"/>
              <w:contextualSpacing/>
            </w:pPr>
            <w:r w:rsidRPr="000376B7">
              <w:t xml:space="preserve">Style.css line </w:t>
            </w:r>
            <w:r>
              <w:t>7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16276F" w14:textId="49CED181" w:rsidR="00FD6EB3" w:rsidRPr="001103F5" w:rsidRDefault="00FD6EB3" w:rsidP="00FD6EB3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F38299" w14:textId="77777777" w:rsidR="00FD6EB3" w:rsidRPr="001103F5" w:rsidRDefault="00FD6EB3" w:rsidP="00FD6EB3">
            <w:pPr>
              <w:spacing w:after="0" w:line="240" w:lineRule="auto"/>
              <w:contextualSpacing/>
            </w:pPr>
            <w:r w:rsidRPr="001103F5">
              <w:t>1</w:t>
            </w:r>
          </w:p>
        </w:tc>
      </w:tr>
      <w:tr w:rsidR="00FD6EB3" w:rsidRPr="001103F5" w14:paraId="03D4E76F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A8FFAC" w14:textId="77777777" w:rsidR="00FD6EB3" w:rsidRPr="001103F5" w:rsidRDefault="00FD6EB3" w:rsidP="00FD6EB3">
            <w:pPr>
              <w:spacing w:after="0" w:line="240" w:lineRule="auto"/>
              <w:contextualSpacing/>
            </w:pPr>
            <w:r w:rsidRPr="001103F5">
              <w:t>Line-height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6538B0" w14:textId="5F21B7E2" w:rsidR="00FD6EB3" w:rsidRPr="001103F5" w:rsidRDefault="00FD6EB3" w:rsidP="00FD6EB3">
            <w:pPr>
              <w:spacing w:after="0" w:line="240" w:lineRule="auto"/>
              <w:contextualSpacing/>
            </w:pPr>
            <w:r w:rsidRPr="000376B7">
              <w:t xml:space="preserve">Style.css line </w:t>
            </w:r>
            <w:r>
              <w:t>8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3C6B30" w14:textId="1E481915" w:rsidR="00FD6EB3" w:rsidRPr="001103F5" w:rsidRDefault="00FD6EB3" w:rsidP="00FD6EB3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E8F392" w14:textId="77777777" w:rsidR="00FD6EB3" w:rsidRPr="001103F5" w:rsidRDefault="00FD6EB3" w:rsidP="00FD6EB3">
            <w:pPr>
              <w:spacing w:after="0" w:line="240" w:lineRule="auto"/>
              <w:contextualSpacing/>
            </w:pPr>
            <w:r w:rsidRPr="001103F5">
              <w:t>1</w:t>
            </w:r>
          </w:p>
        </w:tc>
      </w:tr>
      <w:tr w:rsidR="00FD6EB3" w:rsidRPr="001103F5" w14:paraId="42CE1D08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BF3411" w14:textId="77777777" w:rsidR="00FD6EB3" w:rsidRPr="001103F5" w:rsidRDefault="00FD6EB3" w:rsidP="00FD6EB3">
            <w:pPr>
              <w:spacing w:after="0" w:line="240" w:lineRule="auto"/>
              <w:contextualSpacing/>
            </w:pPr>
            <w:r w:rsidRPr="001103F5">
              <w:t>Text-align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D2BA0" w14:textId="6B86B46D" w:rsidR="00FD6EB3" w:rsidRPr="001103F5" w:rsidRDefault="00FD6EB3" w:rsidP="00FD6EB3">
            <w:pPr>
              <w:spacing w:after="0" w:line="240" w:lineRule="auto"/>
              <w:contextualSpacing/>
            </w:pPr>
            <w:r w:rsidRPr="000376B7">
              <w:t xml:space="preserve">Style.css line </w:t>
            </w:r>
            <w:r>
              <w:t>597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F8394" w14:textId="4EF6FE97" w:rsidR="00FD6EB3" w:rsidRPr="001103F5" w:rsidRDefault="00FD6EB3" w:rsidP="00FD6EB3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27AABF" w14:textId="77777777" w:rsidR="00FD6EB3" w:rsidRPr="001103F5" w:rsidRDefault="00FD6EB3" w:rsidP="00FD6EB3">
            <w:pPr>
              <w:spacing w:after="0" w:line="240" w:lineRule="auto"/>
              <w:contextualSpacing/>
            </w:pPr>
            <w:r w:rsidRPr="001103F5">
              <w:t>1</w:t>
            </w:r>
          </w:p>
        </w:tc>
      </w:tr>
      <w:tr w:rsidR="00FD6EB3" w:rsidRPr="001103F5" w14:paraId="08C4E230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C85DB" w14:textId="77777777" w:rsidR="00FD6EB3" w:rsidRPr="001103F5" w:rsidRDefault="00FD6EB3" w:rsidP="00FD6EB3">
            <w:pPr>
              <w:spacing w:after="0" w:line="240" w:lineRule="auto"/>
              <w:contextualSpacing/>
            </w:pPr>
            <w:r w:rsidRPr="001103F5">
              <w:lastRenderedPageBreak/>
              <w:t xml:space="preserve">Position </w:t>
            </w:r>
            <w:r>
              <w:t>– relative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82D7A" w14:textId="5CAD3EB0" w:rsidR="00FD6EB3" w:rsidRPr="001103F5" w:rsidRDefault="00FD6EB3" w:rsidP="00FD6EB3">
            <w:pPr>
              <w:spacing w:after="0" w:line="240" w:lineRule="auto"/>
              <w:contextualSpacing/>
            </w:pPr>
            <w:r>
              <w:t>Style.css line</w:t>
            </w:r>
            <w:r>
              <w:t xml:space="preserve"> 217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25722C" w14:textId="2654214F" w:rsidR="00FD6EB3" w:rsidRPr="001103F5" w:rsidRDefault="00FD6EB3" w:rsidP="00FD6EB3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99B516" w14:textId="77777777" w:rsidR="00FD6EB3" w:rsidRPr="001103F5" w:rsidRDefault="00FD6EB3" w:rsidP="00FD6EB3">
            <w:pPr>
              <w:spacing w:after="0" w:line="240" w:lineRule="auto"/>
              <w:contextualSpacing/>
            </w:pPr>
            <w:r>
              <w:t>1</w:t>
            </w:r>
          </w:p>
        </w:tc>
      </w:tr>
      <w:tr w:rsidR="00FD6EB3" w:rsidRPr="001103F5" w14:paraId="062BE000" w14:textId="77777777" w:rsidTr="00FD6EB3">
        <w:trPr>
          <w:gridAfter w:val="2"/>
          <w:wAfter w:w="2928" w:type="dxa"/>
          <w:trHeight w:val="511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261313" w14:textId="77777777" w:rsidR="00FD6EB3" w:rsidRPr="001103F5" w:rsidRDefault="00FD6EB3" w:rsidP="00FD6EB3">
            <w:pPr>
              <w:spacing w:after="0" w:line="240" w:lineRule="auto"/>
              <w:contextualSpacing/>
            </w:pPr>
            <w:r>
              <w:t>Position – absolute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B665E4" w14:textId="3F9B8779" w:rsidR="00FD6EB3" w:rsidRPr="001103F5" w:rsidRDefault="00FD6EB3" w:rsidP="00FD6EB3">
            <w:pPr>
              <w:spacing w:after="0" w:line="240" w:lineRule="auto"/>
              <w:contextualSpacing/>
            </w:pPr>
            <w:r>
              <w:t>Style.css line</w:t>
            </w:r>
            <w:r>
              <w:t xml:space="preserve"> 238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6FB930" w14:textId="048EAB25" w:rsidR="00FD6EB3" w:rsidRPr="001103F5" w:rsidRDefault="00FD6EB3" w:rsidP="00FD6EB3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204CB7" w14:textId="77777777" w:rsidR="00FD6EB3" w:rsidRPr="001103F5" w:rsidRDefault="00FD6EB3" w:rsidP="00FD6EB3">
            <w:pPr>
              <w:spacing w:after="0" w:line="240" w:lineRule="auto"/>
              <w:contextualSpacing/>
            </w:pPr>
            <w:r>
              <w:t>1</w:t>
            </w:r>
          </w:p>
        </w:tc>
      </w:tr>
      <w:tr w:rsidR="00FD6EB3" w:rsidRPr="001103F5" w14:paraId="2F8A98D2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3D1978" w14:textId="77777777" w:rsidR="00FD6EB3" w:rsidRPr="001103F5" w:rsidRDefault="00FD6EB3" w:rsidP="00FD6EB3">
            <w:pPr>
              <w:spacing w:after="0" w:line="240" w:lineRule="auto"/>
              <w:contextualSpacing/>
            </w:pPr>
            <w:r w:rsidRPr="001103F5">
              <w:t>Float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06F6A6" w14:textId="54DFC6E0" w:rsidR="00FD6EB3" w:rsidRPr="001103F5" w:rsidRDefault="00FD6EB3" w:rsidP="00FD6EB3">
            <w:pPr>
              <w:spacing w:after="0" w:line="240" w:lineRule="auto"/>
              <w:contextualSpacing/>
            </w:pPr>
            <w:r>
              <w:t>Style.css line</w:t>
            </w:r>
            <w:r>
              <w:t xml:space="preserve"> 106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3100EB" w14:textId="70485CF1" w:rsidR="00FD6EB3" w:rsidRPr="001103F5" w:rsidRDefault="00FD6EB3" w:rsidP="00FD6EB3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FCFD35" w14:textId="77777777" w:rsidR="00FD6EB3" w:rsidRPr="001103F5" w:rsidRDefault="00FD6EB3" w:rsidP="00FD6EB3">
            <w:pPr>
              <w:spacing w:after="0" w:line="240" w:lineRule="auto"/>
              <w:contextualSpacing/>
            </w:pPr>
            <w:r w:rsidRPr="001103F5">
              <w:t>1</w:t>
            </w:r>
          </w:p>
        </w:tc>
      </w:tr>
      <w:tr w:rsidR="00FD6EB3" w:rsidRPr="001103F5" w14:paraId="3A35972C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157D76" w14:textId="77777777" w:rsidR="00FD6EB3" w:rsidRPr="001103F5" w:rsidRDefault="00FD6EB3" w:rsidP="00FD6EB3">
            <w:pPr>
              <w:spacing w:after="0" w:line="240" w:lineRule="auto"/>
              <w:contextualSpacing/>
            </w:pPr>
            <w:r>
              <w:t>Display – block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7B1B85" w14:textId="542BB453" w:rsidR="00FD6EB3" w:rsidRPr="001103F5" w:rsidRDefault="00FD6EB3" w:rsidP="00FD6EB3">
            <w:pPr>
              <w:spacing w:after="0" w:line="240" w:lineRule="auto"/>
              <w:contextualSpacing/>
            </w:pPr>
            <w:r>
              <w:t>Style.css line</w:t>
            </w:r>
            <w:r>
              <w:t xml:space="preserve"> 135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DB7655" w14:textId="232273BA" w:rsidR="00FD6EB3" w:rsidRPr="001103F5" w:rsidRDefault="00FD6EB3" w:rsidP="00FD6EB3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57A3DA" w14:textId="77777777" w:rsidR="00FD6EB3" w:rsidRPr="001103F5" w:rsidRDefault="00FD6EB3" w:rsidP="00FD6EB3">
            <w:pPr>
              <w:spacing w:after="0" w:line="240" w:lineRule="auto"/>
              <w:contextualSpacing/>
            </w:pPr>
            <w:r>
              <w:t>1</w:t>
            </w:r>
          </w:p>
        </w:tc>
      </w:tr>
      <w:tr w:rsidR="00FD6EB3" w:rsidRPr="001103F5" w14:paraId="29C70F5F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F53692" w14:textId="77777777" w:rsidR="00FD6EB3" w:rsidRPr="001103F5" w:rsidRDefault="00FD6EB3" w:rsidP="00FD6EB3">
            <w:pPr>
              <w:spacing w:after="0" w:line="240" w:lineRule="auto"/>
              <w:contextualSpacing/>
            </w:pPr>
            <w:r>
              <w:t>Display – inline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3B52BC" w14:textId="37A0C718" w:rsidR="00FD6EB3" w:rsidRPr="001103F5" w:rsidRDefault="00FD6EB3" w:rsidP="00FD6EB3">
            <w:pPr>
              <w:spacing w:after="0" w:line="240" w:lineRule="auto"/>
              <w:contextualSpacing/>
            </w:pPr>
            <w:r>
              <w:t xml:space="preserve">Style.css line </w:t>
            </w:r>
            <w:r>
              <w:t>373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E1CC05" w14:textId="7BBE68E1" w:rsidR="00FD6EB3" w:rsidRPr="001103F5" w:rsidRDefault="00FD6EB3" w:rsidP="00FD6EB3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5C877F" w14:textId="77777777" w:rsidR="00FD6EB3" w:rsidRPr="001103F5" w:rsidRDefault="00FD6EB3" w:rsidP="00FD6EB3">
            <w:pPr>
              <w:spacing w:after="0" w:line="240" w:lineRule="auto"/>
              <w:contextualSpacing/>
            </w:pPr>
            <w:r>
              <w:t>1</w:t>
            </w:r>
          </w:p>
        </w:tc>
      </w:tr>
      <w:tr w:rsidR="00FD6EB3" w:rsidRPr="001103F5" w14:paraId="7BD2E681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A56921" w14:textId="77777777" w:rsidR="00FD6EB3" w:rsidRPr="001103F5" w:rsidRDefault="00FD6EB3" w:rsidP="00FD6EB3">
            <w:pPr>
              <w:spacing w:after="0" w:line="240" w:lineRule="auto"/>
              <w:contextualSpacing/>
            </w:pPr>
            <w:r w:rsidRPr="001103F5">
              <w:t>z-index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BF0AFA" w14:textId="0443F736" w:rsidR="00FD6EB3" w:rsidRPr="001103F5" w:rsidRDefault="00FD6EB3" w:rsidP="00FD6EB3">
            <w:pPr>
              <w:spacing w:after="0" w:line="240" w:lineRule="auto"/>
              <w:contextualSpacing/>
            </w:pPr>
            <w:r>
              <w:t>Style.css line</w:t>
            </w:r>
            <w:r>
              <w:t xml:space="preserve"> 406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4F98F" w14:textId="52CA766D" w:rsidR="00FD6EB3" w:rsidRPr="001103F5" w:rsidRDefault="00FD6EB3" w:rsidP="00FD6EB3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B6832B" w14:textId="77777777" w:rsidR="00FD6EB3" w:rsidRPr="001103F5" w:rsidRDefault="00FD6EB3" w:rsidP="00FD6EB3">
            <w:pPr>
              <w:spacing w:after="0" w:line="240" w:lineRule="auto"/>
              <w:contextualSpacing/>
            </w:pPr>
            <w:r>
              <w:t>2</w:t>
            </w:r>
          </w:p>
        </w:tc>
      </w:tr>
      <w:tr w:rsidR="00FD6EB3" w:rsidRPr="001103F5" w14:paraId="05AC6133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E1D38E" w14:textId="77777777" w:rsidR="00FD6EB3" w:rsidRPr="001103F5" w:rsidRDefault="00FD6EB3" w:rsidP="00FD6EB3">
            <w:pPr>
              <w:spacing w:after="0" w:line="240" w:lineRule="auto"/>
              <w:contextualSpacing/>
            </w:pPr>
            <w:r w:rsidRPr="001103F5">
              <w:t>CSS Dropdown Menu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7DCF9E" w14:textId="6B0114B4" w:rsidR="00FD6EB3" w:rsidRPr="001103F5" w:rsidRDefault="00FD6EB3" w:rsidP="00FD6EB3">
            <w:pPr>
              <w:spacing w:after="0" w:line="240" w:lineRule="auto"/>
              <w:contextualSpacing/>
            </w:pPr>
            <w:r>
              <w:t>Style.css line 4</w:t>
            </w:r>
            <w:r>
              <w:t>22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92C2DA" w14:textId="3C2E02A6" w:rsidR="00FD6EB3" w:rsidRPr="001103F5" w:rsidRDefault="00FD6EB3" w:rsidP="00FD6EB3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4A18F6" w14:textId="77777777" w:rsidR="00FD6EB3" w:rsidRPr="001103F5" w:rsidRDefault="00FD6EB3" w:rsidP="00FD6EB3">
            <w:pPr>
              <w:spacing w:after="0" w:line="240" w:lineRule="auto"/>
              <w:contextualSpacing/>
            </w:pPr>
            <w:r w:rsidRPr="001103F5">
              <w:t>5</w:t>
            </w:r>
          </w:p>
        </w:tc>
      </w:tr>
      <w:tr w:rsidR="00FD6EB3" w:rsidRPr="001103F5" w14:paraId="67FCF591" w14:textId="77777777" w:rsidTr="00FD6EB3">
        <w:trPr>
          <w:gridAfter w:val="2"/>
          <w:wAfter w:w="2928" w:type="dxa"/>
          <w:trHeight w:val="412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98E1C" w14:textId="77777777" w:rsidR="00FD6EB3" w:rsidRPr="001103F5" w:rsidRDefault="00FD6EB3" w:rsidP="00FD6EB3">
            <w:pPr>
              <w:spacing w:after="0" w:line="240" w:lineRule="auto"/>
              <w:contextualSpacing/>
            </w:pPr>
            <w:r w:rsidRPr="001103F5">
              <w:t>Media query (min-width)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6DA4F0" w14:textId="102160E7" w:rsidR="00FD6EB3" w:rsidRPr="001103F5" w:rsidRDefault="00FD6EB3" w:rsidP="00FD6EB3">
            <w:pPr>
              <w:spacing w:after="0" w:line="240" w:lineRule="auto"/>
              <w:contextualSpacing/>
            </w:pPr>
            <w:r>
              <w:t>Style.css line 4</w:t>
            </w:r>
            <w:r>
              <w:t>98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5D39B7" w14:textId="4C2865FB" w:rsidR="00FD6EB3" w:rsidRPr="001103F5" w:rsidRDefault="00FD6EB3" w:rsidP="00FD6EB3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7C19F7" w14:textId="77777777" w:rsidR="00FD6EB3" w:rsidRPr="001103F5" w:rsidRDefault="00FD6EB3" w:rsidP="00FD6EB3">
            <w:pPr>
              <w:spacing w:after="0" w:line="240" w:lineRule="auto"/>
              <w:contextualSpacing/>
            </w:pPr>
            <w:r>
              <w:t>2</w:t>
            </w:r>
          </w:p>
        </w:tc>
      </w:tr>
      <w:tr w:rsidR="00FD6EB3" w:rsidRPr="001103F5" w14:paraId="14289C52" w14:textId="77777777" w:rsidTr="00FD6EB3">
        <w:trPr>
          <w:gridAfter w:val="2"/>
          <w:wAfter w:w="2928" w:type="dxa"/>
          <w:trHeight w:val="412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659789" w14:textId="77777777" w:rsidR="00FD6EB3" w:rsidRPr="001103F5" w:rsidRDefault="00FD6EB3" w:rsidP="00FD6EB3">
            <w:pPr>
              <w:spacing w:after="0" w:line="240" w:lineRule="auto"/>
              <w:contextualSpacing/>
            </w:pPr>
            <w:r>
              <w:t>List style type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735722" w14:textId="712D79D5" w:rsidR="00FD6EB3" w:rsidRPr="001103F5" w:rsidRDefault="00FD6EB3" w:rsidP="00FD6EB3">
            <w:pPr>
              <w:spacing w:after="0" w:line="240" w:lineRule="auto"/>
              <w:contextualSpacing/>
            </w:pPr>
            <w:r>
              <w:t>Style.css line 503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E290A3" w14:textId="76C421E2" w:rsidR="00FD6EB3" w:rsidRPr="001103F5" w:rsidRDefault="00FD6EB3" w:rsidP="00FD6EB3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D39C87" w14:textId="77777777" w:rsidR="00FD6EB3" w:rsidRPr="001103F5" w:rsidRDefault="00FD6EB3" w:rsidP="00FD6EB3">
            <w:pPr>
              <w:spacing w:after="0" w:line="240" w:lineRule="auto"/>
              <w:contextualSpacing/>
            </w:pPr>
            <w:r>
              <w:t>1</w:t>
            </w:r>
          </w:p>
        </w:tc>
      </w:tr>
      <w:tr w:rsidR="00FD6EB3" w:rsidRPr="001103F5" w14:paraId="5C9EFDAD" w14:textId="5D54DC6D" w:rsidTr="00FD6EB3">
        <w:trPr>
          <w:trHeight w:val="412"/>
        </w:trPr>
        <w:tc>
          <w:tcPr>
            <w:tcW w:w="924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501AEE2" w14:textId="77777777" w:rsidR="00FD6EB3" w:rsidRDefault="00FD6EB3" w:rsidP="00FD6EB3">
            <w:pPr>
              <w:spacing w:after="0" w:line="240" w:lineRule="auto"/>
              <w:contextualSpacing/>
              <w:jc w:val="center"/>
            </w:pPr>
            <w:r>
              <w:t>JS</w:t>
            </w:r>
          </w:p>
        </w:tc>
        <w:tc>
          <w:tcPr>
            <w:tcW w:w="1464" w:type="dxa"/>
          </w:tcPr>
          <w:p w14:paraId="1B992F38" w14:textId="77777777" w:rsidR="00FD6EB3" w:rsidRPr="001103F5" w:rsidRDefault="00FD6EB3" w:rsidP="00FD6EB3">
            <w:pPr>
              <w:spacing w:after="160" w:line="259" w:lineRule="auto"/>
              <w:jc w:val="left"/>
            </w:pPr>
          </w:p>
        </w:tc>
        <w:tc>
          <w:tcPr>
            <w:tcW w:w="1464" w:type="dxa"/>
          </w:tcPr>
          <w:p w14:paraId="5EB54737" w14:textId="6B79FAF2" w:rsidR="00FD6EB3" w:rsidRPr="001103F5" w:rsidRDefault="00FD6EB3" w:rsidP="00FD6EB3">
            <w:pPr>
              <w:spacing w:after="160" w:line="259" w:lineRule="auto"/>
              <w:jc w:val="left"/>
            </w:pPr>
            <w:r>
              <w:t>yes</w:t>
            </w:r>
          </w:p>
        </w:tc>
      </w:tr>
      <w:tr w:rsidR="00FD6EB3" w:rsidRPr="001103F5" w14:paraId="288CF2D7" w14:textId="77777777" w:rsidTr="00FD6EB3">
        <w:trPr>
          <w:gridAfter w:val="2"/>
          <w:wAfter w:w="2928" w:type="dxa"/>
          <w:trHeight w:val="412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76AD23" w14:textId="77777777" w:rsidR="00FD6EB3" w:rsidRDefault="00FD6EB3" w:rsidP="00FD6EB3">
            <w:pPr>
              <w:spacing w:after="0" w:line="240" w:lineRule="auto"/>
              <w:contextualSpacing/>
            </w:pPr>
            <w:r>
              <w:t>HTML Script tag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DD0902" w14:textId="2F4EC6B2" w:rsidR="00FD6EB3" w:rsidRPr="001103F5" w:rsidRDefault="00FD6EB3" w:rsidP="00FD6EB3">
            <w:pPr>
              <w:spacing w:after="0" w:line="240" w:lineRule="auto"/>
              <w:contextualSpacing/>
            </w:pPr>
            <w:r>
              <w:t>Home.html line 261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F5DC7" w14:textId="6D21514A" w:rsidR="00FD6EB3" w:rsidRPr="001103F5" w:rsidRDefault="00FD6EB3" w:rsidP="00FD6EB3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AD8324" w14:textId="77777777" w:rsidR="00FD6EB3" w:rsidRDefault="00FD6EB3" w:rsidP="00FD6EB3">
            <w:pPr>
              <w:spacing w:after="0" w:line="240" w:lineRule="auto"/>
              <w:contextualSpacing/>
            </w:pPr>
            <w:r>
              <w:t>1</w:t>
            </w:r>
          </w:p>
        </w:tc>
      </w:tr>
      <w:tr w:rsidR="00FD6EB3" w:rsidRPr="001103F5" w14:paraId="16624CD2" w14:textId="77777777" w:rsidTr="00FD6EB3">
        <w:trPr>
          <w:gridAfter w:val="2"/>
          <w:wAfter w:w="2928" w:type="dxa"/>
          <w:trHeight w:val="412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4CF833" w14:textId="77777777" w:rsidR="00FD6EB3" w:rsidRDefault="00FD6EB3" w:rsidP="00FD6EB3">
            <w:pPr>
              <w:spacing w:after="0" w:line="240" w:lineRule="auto"/>
              <w:contextualSpacing/>
            </w:pPr>
            <w:r>
              <w:t>Alert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A8B0E" w14:textId="25D705BF" w:rsidR="00FD6EB3" w:rsidRPr="001103F5" w:rsidRDefault="00FD6EB3" w:rsidP="00FD6EB3">
            <w:pPr>
              <w:spacing w:after="0" w:line="240" w:lineRule="auto"/>
              <w:contextualSpacing/>
            </w:pPr>
            <w:r>
              <w:t>Index.html line 41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155959" w14:textId="3238807D" w:rsidR="00FD6EB3" w:rsidRPr="001103F5" w:rsidRDefault="00FD6EB3" w:rsidP="00FD6EB3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18D31" w14:textId="77777777" w:rsidR="00FD6EB3" w:rsidRDefault="00FD6EB3" w:rsidP="00FD6EB3">
            <w:pPr>
              <w:spacing w:after="0" w:line="240" w:lineRule="auto"/>
              <w:contextualSpacing/>
            </w:pPr>
            <w:r>
              <w:t>2</w:t>
            </w:r>
          </w:p>
        </w:tc>
      </w:tr>
      <w:tr w:rsidR="00FD6EB3" w:rsidRPr="001103F5" w14:paraId="6D451A11" w14:textId="77777777" w:rsidTr="00FD6EB3">
        <w:trPr>
          <w:gridAfter w:val="2"/>
          <w:wAfter w:w="2928" w:type="dxa"/>
          <w:trHeight w:val="412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29DAB9" w14:textId="77777777" w:rsidR="00FD6EB3" w:rsidRDefault="00FD6EB3" w:rsidP="00FD6EB3">
            <w:pPr>
              <w:spacing w:after="0" w:line="240" w:lineRule="auto"/>
              <w:contextualSpacing/>
            </w:pPr>
            <w:r>
              <w:t>Confirm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B8BB27" w14:textId="60180908" w:rsidR="00FD6EB3" w:rsidRPr="001103F5" w:rsidRDefault="00FD6EB3" w:rsidP="00FD6EB3">
            <w:pPr>
              <w:spacing w:after="0" w:line="240" w:lineRule="auto"/>
              <w:contextualSpacing/>
            </w:pPr>
            <w:r>
              <w:t>Java.js line 98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F0C01B" w14:textId="3CA617F2" w:rsidR="00FD6EB3" w:rsidRPr="001103F5" w:rsidRDefault="00FD6EB3" w:rsidP="00FD6EB3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0685BB" w14:textId="77777777" w:rsidR="00FD6EB3" w:rsidRDefault="00FD6EB3" w:rsidP="00FD6EB3">
            <w:pPr>
              <w:spacing w:after="0" w:line="240" w:lineRule="auto"/>
              <w:contextualSpacing/>
            </w:pPr>
            <w:r>
              <w:t>2</w:t>
            </w:r>
          </w:p>
        </w:tc>
      </w:tr>
      <w:tr w:rsidR="00FD6EB3" w:rsidRPr="001103F5" w14:paraId="1518639B" w14:textId="77777777" w:rsidTr="00FD6EB3">
        <w:trPr>
          <w:gridAfter w:val="2"/>
          <w:wAfter w:w="2928" w:type="dxa"/>
          <w:trHeight w:val="412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05F4CA" w14:textId="77777777" w:rsidR="00FD6EB3" w:rsidRDefault="00FD6EB3" w:rsidP="00FD6EB3">
            <w:pPr>
              <w:spacing w:after="0" w:line="240" w:lineRule="auto"/>
              <w:contextualSpacing/>
            </w:pPr>
            <w:r>
              <w:t>Prompt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8CB189" w14:textId="7F11B687" w:rsidR="00FD6EB3" w:rsidRPr="001103F5" w:rsidRDefault="004A656F" w:rsidP="00FD6EB3">
            <w:pPr>
              <w:spacing w:after="0" w:line="240" w:lineRule="auto"/>
              <w:contextualSpacing/>
            </w:pPr>
            <w:r>
              <w:t>Java.js. line 113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83D1E7" w14:textId="3AF303D1" w:rsidR="00FD6EB3" w:rsidRPr="001103F5" w:rsidRDefault="004A656F" w:rsidP="00FD6EB3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184B95" w14:textId="77777777" w:rsidR="00FD6EB3" w:rsidRDefault="00FD6EB3" w:rsidP="00FD6EB3">
            <w:pPr>
              <w:spacing w:after="0" w:line="240" w:lineRule="auto"/>
              <w:contextualSpacing/>
            </w:pPr>
            <w:r>
              <w:t>2</w:t>
            </w:r>
          </w:p>
        </w:tc>
      </w:tr>
      <w:tr w:rsidR="00FD6EB3" w:rsidRPr="001103F5" w14:paraId="03A04B4C" w14:textId="77777777" w:rsidTr="00FD6EB3">
        <w:trPr>
          <w:gridAfter w:val="2"/>
          <w:wAfter w:w="2928" w:type="dxa"/>
          <w:trHeight w:val="412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B1E7EE" w14:textId="77777777" w:rsidR="00FD6EB3" w:rsidRDefault="00FD6EB3" w:rsidP="00FD6EB3">
            <w:pPr>
              <w:spacing w:after="0" w:line="240" w:lineRule="auto"/>
              <w:contextualSpacing/>
            </w:pPr>
            <w:r>
              <w:t>Function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1B7F43" w14:textId="79A34618" w:rsidR="00FD6EB3" w:rsidRPr="001103F5" w:rsidRDefault="00FD6EB3" w:rsidP="00FD6EB3">
            <w:pPr>
              <w:spacing w:after="0" w:line="240" w:lineRule="auto"/>
              <w:contextualSpacing/>
            </w:pPr>
            <w:r>
              <w:t>Java.js line 96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EDF31A" w14:textId="5A9A09E3" w:rsidR="00FD6EB3" w:rsidRPr="001103F5" w:rsidRDefault="00FD6EB3" w:rsidP="00FD6EB3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93E40B" w14:textId="77777777" w:rsidR="00FD6EB3" w:rsidRDefault="00FD6EB3" w:rsidP="00FD6EB3">
            <w:pPr>
              <w:spacing w:after="0" w:line="240" w:lineRule="auto"/>
              <w:contextualSpacing/>
            </w:pPr>
            <w:r>
              <w:t>2</w:t>
            </w:r>
          </w:p>
        </w:tc>
      </w:tr>
      <w:tr w:rsidR="00FD6EB3" w:rsidRPr="001103F5" w14:paraId="0A44EECB" w14:textId="77777777" w:rsidTr="00FD6EB3">
        <w:trPr>
          <w:gridAfter w:val="2"/>
          <w:wAfter w:w="2928" w:type="dxa"/>
          <w:trHeight w:val="412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755928" w14:textId="77777777" w:rsidR="00FD6EB3" w:rsidRDefault="00FD6EB3" w:rsidP="00FD6EB3">
            <w:pPr>
              <w:spacing w:after="0" w:line="240" w:lineRule="auto"/>
              <w:contextualSpacing/>
            </w:pPr>
            <w:r>
              <w:t>Function – return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EA365D" w14:textId="6B8C523E" w:rsidR="00FD6EB3" w:rsidRPr="001103F5" w:rsidRDefault="00FD6EB3" w:rsidP="00FD6EB3">
            <w:pPr>
              <w:spacing w:after="0" w:line="240" w:lineRule="auto"/>
              <w:contextualSpacing/>
            </w:pPr>
            <w:r w:rsidRPr="00912D2F">
              <w:t xml:space="preserve">Java.js line </w:t>
            </w:r>
            <w:r>
              <w:t>120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457AA" w14:textId="627A210E" w:rsidR="00FD6EB3" w:rsidRPr="001103F5" w:rsidRDefault="00FD6EB3" w:rsidP="00FD6EB3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13F259" w14:textId="77777777" w:rsidR="00FD6EB3" w:rsidRDefault="00FD6EB3" w:rsidP="00FD6EB3">
            <w:pPr>
              <w:spacing w:after="0" w:line="240" w:lineRule="auto"/>
              <w:contextualSpacing/>
            </w:pPr>
            <w:r>
              <w:t>1</w:t>
            </w:r>
          </w:p>
        </w:tc>
      </w:tr>
      <w:tr w:rsidR="00FD6EB3" w:rsidRPr="001103F5" w14:paraId="552C2CE9" w14:textId="77777777" w:rsidTr="00FD6EB3">
        <w:trPr>
          <w:gridAfter w:val="2"/>
          <w:wAfter w:w="2928" w:type="dxa"/>
          <w:trHeight w:val="412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9868A" w14:textId="77777777" w:rsidR="00FD6EB3" w:rsidRDefault="00FD6EB3" w:rsidP="00FD6EB3">
            <w:pPr>
              <w:spacing w:after="0" w:line="240" w:lineRule="auto"/>
              <w:contextualSpacing/>
            </w:pPr>
            <w:proofErr w:type="spellStart"/>
            <w:proofErr w:type="gramStart"/>
            <w:r>
              <w:t>document.getElementById</w:t>
            </w:r>
            <w:proofErr w:type="spellEnd"/>
            <w:proofErr w:type="gramEnd"/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FB16BA" w14:textId="006FF868" w:rsidR="00FD6EB3" w:rsidRPr="001103F5" w:rsidRDefault="00FD6EB3" w:rsidP="00FD6EB3">
            <w:pPr>
              <w:spacing w:after="0" w:line="240" w:lineRule="auto"/>
              <w:contextualSpacing/>
            </w:pPr>
            <w:r w:rsidRPr="00912D2F">
              <w:t xml:space="preserve">Java.js line </w:t>
            </w:r>
            <w:r>
              <w:t>85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A3B90F" w14:textId="0252FCE4" w:rsidR="00FD6EB3" w:rsidRPr="001103F5" w:rsidRDefault="00FD6EB3" w:rsidP="00FD6EB3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FF45F8" w14:textId="77777777" w:rsidR="00FD6EB3" w:rsidRDefault="00FD6EB3" w:rsidP="00FD6EB3">
            <w:pPr>
              <w:spacing w:after="0" w:line="240" w:lineRule="auto"/>
              <w:contextualSpacing/>
            </w:pPr>
            <w:r>
              <w:t>3</w:t>
            </w:r>
          </w:p>
        </w:tc>
      </w:tr>
      <w:tr w:rsidR="00FD6EB3" w:rsidRPr="001103F5" w14:paraId="7FD07C53" w14:textId="77777777" w:rsidTr="00FD6EB3">
        <w:trPr>
          <w:gridAfter w:val="2"/>
          <w:wAfter w:w="2928" w:type="dxa"/>
          <w:trHeight w:val="412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3BD1D" w14:textId="77777777" w:rsidR="00FD6EB3" w:rsidRDefault="00FD6EB3" w:rsidP="00FD6EB3">
            <w:pPr>
              <w:spacing w:after="0" w:line="240" w:lineRule="auto"/>
              <w:contextualSpacing/>
            </w:pPr>
            <w:r>
              <w:t>Equality operator (===)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3ACC89" w14:textId="5A1A7A91" w:rsidR="00FD6EB3" w:rsidRPr="001103F5" w:rsidRDefault="00FD6EB3" w:rsidP="00FD6EB3">
            <w:pPr>
              <w:spacing w:after="0" w:line="240" w:lineRule="auto"/>
              <w:contextualSpacing/>
            </w:pPr>
            <w:r w:rsidRPr="00912D2F">
              <w:t xml:space="preserve">Java.js line </w:t>
            </w:r>
            <w:r>
              <w:t>1</w:t>
            </w:r>
            <w:r w:rsidR="00F76C87">
              <w:t>14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C59D28" w14:textId="44BC7265" w:rsidR="00FD6EB3" w:rsidRPr="001103F5" w:rsidRDefault="00FD6EB3" w:rsidP="00FD6EB3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2AC4E6" w14:textId="77777777" w:rsidR="00FD6EB3" w:rsidRDefault="00FD6EB3" w:rsidP="00FD6EB3">
            <w:pPr>
              <w:spacing w:after="0" w:line="240" w:lineRule="auto"/>
              <w:contextualSpacing/>
            </w:pPr>
            <w:r>
              <w:t>3</w:t>
            </w:r>
          </w:p>
        </w:tc>
      </w:tr>
      <w:tr w:rsidR="00FD6EB3" w:rsidRPr="001103F5" w14:paraId="5C40D0ED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3E7502" w14:textId="77777777" w:rsidR="00FD6EB3" w:rsidRPr="001103F5" w:rsidRDefault="00FD6EB3" w:rsidP="00FD6EB3">
            <w:pPr>
              <w:spacing w:after="0" w:line="240" w:lineRule="auto"/>
              <w:contextualSpacing/>
            </w:pPr>
            <w:r>
              <w:t xml:space="preserve">JavaScript Visualization (using library such as </w:t>
            </w:r>
            <w:proofErr w:type="spellStart"/>
            <w:r>
              <w:t>Highcharts</w:t>
            </w:r>
            <w:proofErr w:type="spellEnd"/>
            <w:r>
              <w:t xml:space="preserve"> </w:t>
            </w:r>
            <w:proofErr w:type="spellStart"/>
            <w:r>
              <w:t>etc</w:t>
            </w:r>
            <w:proofErr w:type="spellEnd"/>
            <w:r>
              <w:t>)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1BCD7C" w14:textId="15D5B680" w:rsidR="00FD6EB3" w:rsidRPr="001103F5" w:rsidRDefault="00FD6EB3" w:rsidP="00FD6EB3">
            <w:pPr>
              <w:spacing w:after="0" w:line="240" w:lineRule="auto"/>
              <w:contextualSpacing/>
            </w:pPr>
            <w:r>
              <w:t>Hireme.html line</w:t>
            </w:r>
            <w:bookmarkStart w:id="0" w:name="_GoBack"/>
            <w:bookmarkEnd w:id="0"/>
            <w:r>
              <w:t xml:space="preserve"> 16 </w:t>
            </w:r>
            <w:r w:rsidRPr="00912D2F">
              <w:t xml:space="preserve"> 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A6B5FB" w14:textId="0C7D760C" w:rsidR="00FD6EB3" w:rsidRPr="001103F5" w:rsidRDefault="00FD6EB3" w:rsidP="00FD6EB3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A05746" w14:textId="77777777" w:rsidR="00FD6EB3" w:rsidRDefault="00FD6EB3" w:rsidP="00FD6EB3">
            <w:pPr>
              <w:spacing w:after="0" w:line="240" w:lineRule="auto"/>
              <w:contextualSpacing/>
            </w:pPr>
            <w:r>
              <w:t>10</w:t>
            </w:r>
          </w:p>
        </w:tc>
      </w:tr>
      <w:tr w:rsidR="00FD6EB3" w:rsidRPr="001103F5" w14:paraId="420ECBC4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9BEC4B" w14:textId="77777777" w:rsidR="00FD6EB3" w:rsidRPr="001103F5" w:rsidRDefault="00FD6EB3" w:rsidP="00FD6EB3">
            <w:pPr>
              <w:spacing w:after="0" w:line="240" w:lineRule="auto"/>
              <w:contextualSpacing/>
            </w:pPr>
            <w:r w:rsidRPr="001103F5">
              <w:t>HTML Validation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C4BBB6" w14:textId="1F6AE462" w:rsidR="00FD6EB3" w:rsidRPr="001103F5" w:rsidRDefault="00FD6EB3" w:rsidP="00FD6EB3">
            <w:pPr>
              <w:spacing w:after="0" w:line="240" w:lineRule="auto"/>
              <w:contextualSpacing/>
            </w:pPr>
            <w:r>
              <w:t xml:space="preserve"> 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61ED04" w14:textId="3B2003E6" w:rsidR="00FD6EB3" w:rsidRPr="001103F5" w:rsidRDefault="00FD6EB3" w:rsidP="00FD6EB3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CE7943" w14:textId="77777777" w:rsidR="00FD6EB3" w:rsidRPr="001103F5" w:rsidRDefault="00FD6EB3" w:rsidP="00FD6EB3">
            <w:pPr>
              <w:spacing w:after="0" w:line="240" w:lineRule="auto"/>
              <w:contextualSpacing/>
            </w:pPr>
            <w:r>
              <w:t>2</w:t>
            </w:r>
          </w:p>
        </w:tc>
      </w:tr>
      <w:tr w:rsidR="00FD6EB3" w:rsidRPr="001103F5" w14:paraId="185EE436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AC0288" w14:textId="77777777" w:rsidR="00FD6EB3" w:rsidRPr="001103F5" w:rsidRDefault="00FD6EB3" w:rsidP="00FD6EB3">
            <w:pPr>
              <w:spacing w:after="0" w:line="240" w:lineRule="auto"/>
              <w:contextualSpacing/>
            </w:pPr>
            <w:r w:rsidRPr="001103F5">
              <w:t>CSS Validation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E9FD8F" w14:textId="316AE9A6" w:rsidR="00FD6EB3" w:rsidRPr="001103F5" w:rsidRDefault="00FD6EB3" w:rsidP="00FD6EB3">
            <w:pPr>
              <w:spacing w:after="0" w:line="240" w:lineRule="auto"/>
              <w:contextualSpacing/>
            </w:pPr>
            <w:r>
              <w:t xml:space="preserve"> </w:t>
            </w: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B15535" w14:textId="44A8ADAE" w:rsidR="00FD6EB3" w:rsidRPr="001103F5" w:rsidRDefault="00FD6EB3" w:rsidP="00FD6EB3">
            <w:pPr>
              <w:spacing w:after="0" w:line="240" w:lineRule="auto"/>
              <w:contextualSpacing/>
            </w:pPr>
            <w:r>
              <w:t>ye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1E8846" w14:textId="77777777" w:rsidR="00FD6EB3" w:rsidRPr="001103F5" w:rsidRDefault="00FD6EB3" w:rsidP="00FD6EB3">
            <w:pPr>
              <w:spacing w:after="0" w:line="240" w:lineRule="auto"/>
              <w:contextualSpacing/>
            </w:pPr>
            <w:r>
              <w:t>2</w:t>
            </w:r>
          </w:p>
        </w:tc>
      </w:tr>
      <w:tr w:rsidR="00FD6EB3" w:rsidRPr="001103F5" w14:paraId="745E8CC2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65ABFC" w14:textId="77777777" w:rsidR="00FD6EB3" w:rsidRPr="001103F5" w:rsidRDefault="00FD6EB3" w:rsidP="00FD6EB3">
            <w:pPr>
              <w:spacing w:after="0" w:line="240" w:lineRule="auto"/>
              <w:contextualSpacing/>
            </w:pPr>
            <w:r w:rsidRPr="001103F5">
              <w:lastRenderedPageBreak/>
              <w:t>Layout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839725" w14:textId="77777777" w:rsidR="00FD6EB3" w:rsidRPr="001103F5" w:rsidRDefault="00FD6EB3" w:rsidP="00FD6EB3">
            <w:pPr>
              <w:spacing w:after="0" w:line="240" w:lineRule="auto"/>
              <w:contextualSpacing/>
            </w:pP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4A53EA" w14:textId="77777777" w:rsidR="00FD6EB3" w:rsidRPr="001103F5" w:rsidRDefault="00FD6EB3" w:rsidP="00FD6EB3">
            <w:pPr>
              <w:spacing w:after="0" w:line="240" w:lineRule="auto"/>
              <w:contextualSpacing/>
            </w:pP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81F9F1" w14:textId="77777777" w:rsidR="00FD6EB3" w:rsidRPr="001103F5" w:rsidRDefault="00FD6EB3" w:rsidP="00FD6EB3">
            <w:pPr>
              <w:spacing w:after="0" w:line="240" w:lineRule="auto"/>
              <w:contextualSpacing/>
            </w:pPr>
            <w:r>
              <w:t>2</w:t>
            </w:r>
          </w:p>
        </w:tc>
      </w:tr>
      <w:tr w:rsidR="00FD6EB3" w:rsidRPr="001103F5" w14:paraId="36D5CCBD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4AD234" w14:textId="77777777" w:rsidR="00FD6EB3" w:rsidRPr="001103F5" w:rsidRDefault="00FD6EB3" w:rsidP="00FD6EB3">
            <w:pPr>
              <w:spacing w:after="0" w:line="240" w:lineRule="auto"/>
              <w:contextualSpacing/>
            </w:pPr>
            <w:r w:rsidRPr="001103F5">
              <w:t>Presentation/Professionalism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6F0C1A" w14:textId="77777777" w:rsidR="00FD6EB3" w:rsidRPr="001103F5" w:rsidRDefault="00FD6EB3" w:rsidP="00FD6EB3">
            <w:pPr>
              <w:spacing w:after="0" w:line="240" w:lineRule="auto"/>
              <w:contextualSpacing/>
            </w:pP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301AE8" w14:textId="77777777" w:rsidR="00FD6EB3" w:rsidRPr="001103F5" w:rsidRDefault="00FD6EB3" w:rsidP="00FD6EB3">
            <w:pPr>
              <w:spacing w:after="0" w:line="240" w:lineRule="auto"/>
              <w:contextualSpacing/>
            </w:pP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8531D6" w14:textId="77777777" w:rsidR="00FD6EB3" w:rsidRPr="001103F5" w:rsidRDefault="00FD6EB3" w:rsidP="00FD6EB3">
            <w:pPr>
              <w:spacing w:after="0" w:line="240" w:lineRule="auto"/>
              <w:contextualSpacing/>
            </w:pPr>
            <w:r>
              <w:t>4</w:t>
            </w:r>
          </w:p>
        </w:tc>
      </w:tr>
      <w:tr w:rsidR="00FD6EB3" w:rsidRPr="001103F5" w14:paraId="727F90C7" w14:textId="77777777" w:rsidTr="00FD6EB3">
        <w:trPr>
          <w:gridAfter w:val="2"/>
          <w:wAfter w:w="2928" w:type="dxa"/>
        </w:trPr>
        <w:tc>
          <w:tcPr>
            <w:tcW w:w="32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1C3B03" w14:textId="77777777" w:rsidR="00FD6EB3" w:rsidRPr="001103F5" w:rsidRDefault="00FD6EB3" w:rsidP="00FD6EB3">
            <w:pPr>
              <w:spacing w:after="0" w:line="240" w:lineRule="auto"/>
              <w:contextualSpacing/>
            </w:pPr>
            <w:r w:rsidRPr="001103F5">
              <w:t>Total</w:t>
            </w:r>
          </w:p>
        </w:tc>
        <w:tc>
          <w:tcPr>
            <w:tcW w:w="356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10BF74" w14:textId="77777777" w:rsidR="00FD6EB3" w:rsidRPr="001103F5" w:rsidRDefault="00FD6EB3" w:rsidP="00FD6EB3">
            <w:pPr>
              <w:spacing w:after="0" w:line="240" w:lineRule="auto"/>
              <w:contextualSpacing/>
            </w:pPr>
          </w:p>
        </w:tc>
        <w:tc>
          <w:tcPr>
            <w:tcW w:w="14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8D850D" w14:textId="77777777" w:rsidR="00FD6EB3" w:rsidRPr="001103F5" w:rsidRDefault="00FD6EB3" w:rsidP="00FD6EB3">
            <w:pPr>
              <w:spacing w:after="0" w:line="240" w:lineRule="auto"/>
              <w:contextualSpacing/>
            </w:pP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36419B" w14:textId="77777777" w:rsidR="00FD6EB3" w:rsidRPr="001103F5" w:rsidRDefault="00FD6EB3" w:rsidP="00FD6EB3">
            <w:pPr>
              <w:spacing w:after="0" w:line="240" w:lineRule="auto"/>
              <w:contextualSpacing/>
            </w:pPr>
            <w:r w:rsidRPr="001103F5">
              <w:t>100</w:t>
            </w:r>
          </w:p>
        </w:tc>
      </w:tr>
    </w:tbl>
    <w:p w14:paraId="22E20859" w14:textId="77777777" w:rsidR="004E753E" w:rsidRPr="001103F5" w:rsidRDefault="004E753E" w:rsidP="004E753E"/>
    <w:p w14:paraId="1BCE18F0" w14:textId="77777777" w:rsidR="00AF562A" w:rsidRDefault="00AF562A"/>
    <w:sectPr w:rsidR="00AF56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QwMzcwMTAwNDW2tDBV0lEKTi0uzszPAykwrAUAzBZ6kiwAAAA="/>
  </w:docVars>
  <w:rsids>
    <w:rsidRoot w:val="004E753E"/>
    <w:rsid w:val="00494F20"/>
    <w:rsid w:val="004A656F"/>
    <w:rsid w:val="004D49B5"/>
    <w:rsid w:val="004E753E"/>
    <w:rsid w:val="008A16FF"/>
    <w:rsid w:val="008C0133"/>
    <w:rsid w:val="009C21C0"/>
    <w:rsid w:val="00AB0DF9"/>
    <w:rsid w:val="00AF562A"/>
    <w:rsid w:val="00B12DC8"/>
    <w:rsid w:val="00BC5F51"/>
    <w:rsid w:val="00BF0D0D"/>
    <w:rsid w:val="00C871B5"/>
    <w:rsid w:val="00D650BD"/>
    <w:rsid w:val="00E40283"/>
    <w:rsid w:val="00F01BE1"/>
    <w:rsid w:val="00F41CB8"/>
    <w:rsid w:val="00F76C87"/>
    <w:rsid w:val="00FD6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64D0BD"/>
  <w15:chartTrackingRefBased/>
  <w15:docId w15:val="{920B791E-60C7-4AC9-AEBB-67407FBB3E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E753E"/>
    <w:pPr>
      <w:spacing w:after="120" w:line="276" w:lineRule="auto"/>
      <w:jc w:val="both"/>
    </w:pPr>
    <w:rPr>
      <w:rFonts w:eastAsia="Arial" w:cs="Arial"/>
      <w:color w:val="000000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4E753E"/>
    <w:pPr>
      <w:spacing w:before="360" w:after="80" w:line="240" w:lineRule="auto"/>
      <w:outlineLvl w:val="1"/>
    </w:pPr>
    <w:rPr>
      <w:rFonts w:asciiTheme="majorHAnsi" w:hAnsiTheme="majorHAns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4E753E"/>
    <w:rPr>
      <w:rFonts w:asciiTheme="majorHAnsi" w:eastAsia="Arial" w:hAnsiTheme="majorHAnsi" w:cs="Arial"/>
      <w:b/>
      <w:bCs/>
      <w:color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5</TotalTime>
  <Pages>1</Pages>
  <Words>419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E DeFreitas</dc:creator>
  <cp:keywords/>
  <dc:description/>
  <cp:lastModifiedBy>kevin.christopher</cp:lastModifiedBy>
  <cp:revision>5</cp:revision>
  <dcterms:created xsi:type="dcterms:W3CDTF">2018-01-31T10:10:00Z</dcterms:created>
  <dcterms:modified xsi:type="dcterms:W3CDTF">2019-02-04T20:00:00Z</dcterms:modified>
</cp:coreProperties>
</file>